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F3E69C" w14:textId="79D401C8" w:rsidR="00677360" w:rsidRPr="0053367F" w:rsidRDefault="00677360" w:rsidP="00AC499C">
      <w:pPr>
        <w:spacing w:after="0" w:line="240" w:lineRule="auto"/>
        <w:jc w:val="right"/>
        <w:rPr>
          <w:rFonts w:ascii="Arial" w:hAnsi="Arial" w:cs="Arial"/>
          <w:sz w:val="24"/>
          <w:szCs w:val="24"/>
        </w:rPr>
      </w:pPr>
      <w:bookmarkStart w:id="0" w:name="_Hlk77230637"/>
      <w:bookmarkStart w:id="1" w:name="_Hlk77235791"/>
      <w:r w:rsidRPr="0053367F">
        <w:rPr>
          <w:rFonts w:ascii="Arial" w:hAnsi="Arial" w:cs="Arial"/>
          <w:sz w:val="24"/>
          <w:szCs w:val="24"/>
        </w:rPr>
        <w:t>Załącznik nr 1 do umowy o studencką praktykę zawodową</w:t>
      </w:r>
      <w:r w:rsidRPr="0053367F">
        <w:rPr>
          <w:rFonts w:ascii="Arial" w:hAnsi="Arial" w:cs="Arial"/>
          <w:sz w:val="24"/>
          <w:szCs w:val="24"/>
        </w:rPr>
        <w:br/>
        <w:t xml:space="preserve">z dnia </w:t>
      </w:r>
      <w:sdt>
        <w:sdtPr>
          <w:rPr>
            <w:rFonts w:ascii="Arial" w:hAnsi="Arial" w:cs="Arial"/>
            <w:sz w:val="24"/>
            <w:szCs w:val="24"/>
          </w:rPr>
          <w:id w:val="938866942"/>
          <w:placeholder>
            <w:docPart w:val="DefaultPlaceholder_-1854013437"/>
          </w:placeholder>
          <w:showingPlcHdr/>
          <w:date>
            <w:dateFormat w:val="d MMMM yyyy"/>
            <w:lid w:val="pl-PL"/>
            <w:storeMappedDataAs w:val="dateTime"/>
            <w:calendar w:val="gregorian"/>
          </w:date>
        </w:sdtPr>
        <w:sdtEndPr/>
        <w:sdtContent>
          <w:r w:rsidR="004B5CDC" w:rsidRPr="004B5CDC">
            <w:rPr>
              <w:rStyle w:val="Tekstzastpczy"/>
            </w:rPr>
            <w:t>Kliknij lub naciśnij, aby wprowadzić datę.</w:t>
          </w:r>
        </w:sdtContent>
      </w:sdt>
      <w:r w:rsidRPr="0053367F">
        <w:rPr>
          <w:rFonts w:ascii="Arial" w:hAnsi="Arial" w:cs="Arial"/>
          <w:sz w:val="24"/>
          <w:szCs w:val="24"/>
        </w:rPr>
        <w:t xml:space="preserve"> r.</w:t>
      </w:r>
    </w:p>
    <w:bookmarkEnd w:id="0"/>
    <w:p w14:paraId="0CE2B781" w14:textId="77777777" w:rsidR="00677360" w:rsidRPr="0053367F" w:rsidRDefault="00677360" w:rsidP="00AC499C">
      <w:pPr>
        <w:numPr>
          <w:ilvl w:val="0"/>
          <w:numId w:val="22"/>
        </w:numPr>
        <w:spacing w:before="480" w:after="0" w:line="360" w:lineRule="auto"/>
        <w:ind w:left="284" w:hanging="284"/>
        <w:jc w:val="both"/>
        <w:rPr>
          <w:rFonts w:ascii="Arial" w:eastAsia="Times New Roman" w:hAnsi="Arial" w:cs="Arial"/>
          <w:b/>
          <w:sz w:val="24"/>
          <w:szCs w:val="24"/>
          <w:lang w:eastAsia="pl-PL"/>
        </w:rPr>
      </w:pPr>
      <w:r w:rsidRPr="0053367F">
        <w:rPr>
          <w:rFonts w:ascii="Arial" w:eastAsia="Times New Roman" w:hAnsi="Arial" w:cs="Arial"/>
          <w:b/>
          <w:sz w:val="24"/>
          <w:szCs w:val="24"/>
          <w:lang w:eastAsia="pl-PL"/>
        </w:rPr>
        <w:t>Dane studenta:</w:t>
      </w:r>
    </w:p>
    <w:p w14:paraId="70A6989E" w14:textId="60ACE765" w:rsidR="00677360" w:rsidRPr="0053367F" w:rsidRDefault="00677360" w:rsidP="00AC499C">
      <w:pPr>
        <w:tabs>
          <w:tab w:val="left" w:leader="dot" w:pos="9072"/>
        </w:tabs>
        <w:spacing w:before="60" w:after="0" w:line="360" w:lineRule="auto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  <w:r w:rsidRPr="0053367F">
        <w:rPr>
          <w:rFonts w:ascii="Arial" w:eastAsia="Times New Roman" w:hAnsi="Arial" w:cs="Arial"/>
          <w:sz w:val="24"/>
          <w:szCs w:val="24"/>
          <w:lang w:eastAsia="pl-PL"/>
        </w:rPr>
        <w:t xml:space="preserve">Imię i nazwisko: </w:t>
      </w: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1369102866"/>
          <w:placeholder>
            <w:docPart w:val="DefaultPlaceholder_-1854013440"/>
          </w:placeholder>
        </w:sdtPr>
        <w:sdtEndPr/>
        <w:sdtContent>
          <w:r w:rsidR="00ED7236">
            <w:t>…………………………………………………………….</w:t>
          </w:r>
        </w:sdtContent>
      </w:sdt>
    </w:p>
    <w:p w14:paraId="4239CD8D" w14:textId="0DE831DE" w:rsidR="00677360" w:rsidRPr="0053367F" w:rsidRDefault="00677360" w:rsidP="00AC499C">
      <w:pPr>
        <w:tabs>
          <w:tab w:val="left" w:leader="dot" w:pos="9072"/>
        </w:tabs>
        <w:spacing w:after="0" w:line="360" w:lineRule="auto"/>
        <w:rPr>
          <w:rFonts w:ascii="Arial" w:hAnsi="Arial" w:cs="Arial"/>
          <w:sz w:val="24"/>
          <w:szCs w:val="24"/>
        </w:rPr>
      </w:pPr>
      <w:r w:rsidRPr="0053367F">
        <w:rPr>
          <w:rFonts w:ascii="Arial" w:eastAsia="Times New Roman" w:hAnsi="Arial" w:cs="Arial"/>
          <w:sz w:val="24"/>
          <w:szCs w:val="24"/>
          <w:lang w:eastAsia="pl-PL"/>
        </w:rPr>
        <w:t xml:space="preserve">Nr albumu: </w:t>
      </w: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-667785613"/>
          <w:placeholder>
            <w:docPart w:val="DefaultPlaceholder_-1854013440"/>
          </w:placeholder>
        </w:sdtPr>
        <w:sdtEndPr/>
        <w:sdtContent>
          <w:r w:rsidR="00ED7236">
            <w:t>………………………………………………..</w:t>
          </w:r>
        </w:sdtContent>
      </w:sdt>
    </w:p>
    <w:p w14:paraId="3E8F6048" w14:textId="77777777" w:rsidR="00677360" w:rsidRPr="00AC499C" w:rsidRDefault="00677360" w:rsidP="00AC499C">
      <w:pPr>
        <w:pStyle w:val="Akapitzlist"/>
        <w:numPr>
          <w:ilvl w:val="0"/>
          <w:numId w:val="22"/>
        </w:numPr>
        <w:spacing w:before="240" w:after="120" w:line="360" w:lineRule="auto"/>
        <w:ind w:left="284" w:hanging="284"/>
        <w:contextualSpacing w:val="0"/>
        <w:jc w:val="both"/>
        <w:rPr>
          <w:rFonts w:ascii="Arial" w:eastAsia="Times New Roman" w:hAnsi="Arial" w:cs="Arial"/>
          <w:b/>
          <w:sz w:val="24"/>
          <w:szCs w:val="24"/>
          <w:lang w:eastAsia="pl-PL"/>
        </w:rPr>
      </w:pPr>
      <w:r w:rsidRPr="00AC499C">
        <w:rPr>
          <w:rFonts w:ascii="Arial" w:eastAsia="Times New Roman" w:hAnsi="Arial" w:cs="Arial"/>
          <w:b/>
          <w:bCs/>
          <w:sz w:val="24"/>
          <w:szCs w:val="24"/>
          <w:lang w:eastAsia="pl-PL"/>
        </w:rPr>
        <w:t>Czynności/zadania do zrealizowania podczas studenckiej praktyki</w:t>
      </w:r>
      <w:r w:rsidRPr="00AC499C">
        <w:rPr>
          <w:rFonts w:ascii="Arial" w:eastAsia="Times New Roman" w:hAnsi="Arial" w:cs="Arial"/>
          <w:b/>
          <w:sz w:val="24"/>
          <w:szCs w:val="24"/>
          <w:lang w:eastAsia="pl-PL"/>
        </w:rPr>
        <w:t xml:space="preserve"> zawodowej</w:t>
      </w:r>
      <w:r w:rsidRPr="00AC499C">
        <w:rPr>
          <w:rStyle w:val="Odwoanieprzypisudolnego"/>
          <w:rFonts w:ascii="Arial" w:eastAsia="Times New Roman" w:hAnsi="Arial" w:cs="Arial"/>
          <w:b/>
          <w:sz w:val="24"/>
          <w:szCs w:val="24"/>
          <w:lang w:eastAsia="pl-PL"/>
        </w:rPr>
        <w:footnoteReference w:id="2"/>
      </w:r>
      <w:r w:rsidRPr="00AC499C">
        <w:rPr>
          <w:rFonts w:ascii="Arial" w:eastAsia="Times New Roman" w:hAnsi="Arial" w:cs="Arial"/>
          <w:b/>
          <w:sz w:val="24"/>
          <w:szCs w:val="24"/>
          <w:lang w:eastAsia="pl-PL"/>
        </w:rPr>
        <w:t xml:space="preserve">: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137"/>
        <w:gridCol w:w="5137"/>
        <w:gridCol w:w="2788"/>
      </w:tblGrid>
      <w:tr w:rsidR="00677360" w:rsidRPr="00AC499C" w14:paraId="1F466659" w14:textId="77777777" w:rsidTr="00E841CF">
        <w:tc>
          <w:tcPr>
            <w:tcW w:w="550" w:type="dxa"/>
            <w:shd w:val="clear" w:color="auto" w:fill="D9D9D9" w:themeFill="background1" w:themeFillShade="D9"/>
          </w:tcPr>
          <w:p w14:paraId="1D6D7DA1" w14:textId="77777777" w:rsidR="00677360" w:rsidRPr="00AC499C" w:rsidRDefault="00677360" w:rsidP="00AC499C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</w:pPr>
            <w:r w:rsidRPr="00AC499C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>Lp.</w:t>
            </w:r>
          </w:p>
        </w:tc>
        <w:tc>
          <w:tcPr>
            <w:tcW w:w="5541" w:type="dxa"/>
            <w:shd w:val="clear" w:color="auto" w:fill="D9D9D9" w:themeFill="background1" w:themeFillShade="D9"/>
          </w:tcPr>
          <w:p w14:paraId="0C794A4E" w14:textId="77777777" w:rsidR="00677360" w:rsidRPr="00AC499C" w:rsidRDefault="00677360" w:rsidP="00AC499C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</w:pPr>
            <w:r w:rsidRPr="00AC499C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>Czynności/zadania</w:t>
            </w:r>
          </w:p>
        </w:tc>
        <w:tc>
          <w:tcPr>
            <w:tcW w:w="2971" w:type="dxa"/>
            <w:shd w:val="clear" w:color="auto" w:fill="D9D9D9" w:themeFill="background1" w:themeFillShade="D9"/>
          </w:tcPr>
          <w:p w14:paraId="24244A62" w14:textId="77777777" w:rsidR="00677360" w:rsidRPr="00AC499C" w:rsidRDefault="00677360" w:rsidP="00AC499C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</w:pPr>
            <w:r w:rsidRPr="00AC499C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>Uwagi</w:t>
            </w:r>
          </w:p>
        </w:tc>
      </w:tr>
      <w:sdt>
        <w:sdtPr>
          <w:rPr>
            <w:rFonts w:ascii="Arial" w:eastAsia="Times New Roman" w:hAnsi="Arial" w:cs="Arial"/>
            <w:bCs/>
            <w:sz w:val="24"/>
            <w:szCs w:val="24"/>
            <w:lang w:eastAsia="pl-PL"/>
          </w:rPr>
          <w:id w:val="2131512903"/>
          <w15:repeatingSection/>
        </w:sdtPr>
        <w:sdtEndPr/>
        <w:sdtContent>
          <w:sdt>
            <w:sdtPr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id w:val="702054910"/>
              <w:placeholder>
                <w:docPart w:val="DefaultPlaceholder_-1854013435"/>
              </w:placeholder>
              <w15:repeatingSectionItem/>
            </w:sdtPr>
            <w:sdtEndPr/>
            <w:sdtContent>
              <w:tr w:rsidR="00677360" w:rsidRPr="00AC499C" w14:paraId="79F627CD" w14:textId="77777777" w:rsidTr="00E841CF">
                <w:trPr>
                  <w:trHeight w:val="567"/>
                </w:trPr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946967683"/>
                    <w:placeholder>
                      <w:docPart w:val="DefaultPlaceholder_-1854013438"/>
                    </w:placeholder>
                    <w:showingPlcHdr/>
                    <w:dropDownList>
                      <w:listItem w:value="Wybierz element."/>
                      <w:listItem w:displayText="1" w:value="1"/>
                      <w:listItem w:displayText="2" w:value="2"/>
                      <w:listItem w:displayText="3" w:value="3"/>
                      <w:listItem w:displayText="4" w:value="4"/>
                      <w:listItem w:displayText="5" w:value="5"/>
                      <w:listItem w:displayText="6" w:value="6"/>
                      <w:listItem w:displayText="7" w:value="7"/>
                      <w:listItem w:displayText="8" w:value="8"/>
                      <w:listItem w:displayText="9" w:value="9"/>
                      <w:listItem w:displayText="10" w:value="10"/>
                      <w:listItem w:displayText="11" w:value="11"/>
                      <w:listItem w:displayText="12" w:value="12"/>
                      <w:listItem w:displayText="13" w:value="13"/>
                      <w:listItem w:displayText="14" w:value="14"/>
                      <w:listItem w:displayText="15" w:value="15"/>
                    </w:dropDownList>
                  </w:sdtPr>
                  <w:sdtEndPr/>
                  <w:sdtContent>
                    <w:tc>
                      <w:tcPr>
                        <w:tcW w:w="550" w:type="dxa"/>
                      </w:tcPr>
                      <w:p w14:paraId="6AD12884" w14:textId="302611D3" w:rsidR="00677360" w:rsidRPr="0053367F" w:rsidRDefault="0053367F" w:rsidP="007E37CA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 w:rsidRPr="0053367F">
                          <w:rPr>
                            <w:rStyle w:val="Tekstzastpczy"/>
                            <w:rFonts w:ascii="Arial" w:hAnsi="Arial" w:cs="Arial"/>
                            <w:sz w:val="24"/>
                            <w:szCs w:val="24"/>
                          </w:rPr>
                          <w:t>Wybierz elemen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-1687825519"/>
                    <w:placeholder>
                      <w:docPart w:val="DefaultPlaceholder_-1854013440"/>
                    </w:placeholder>
                    <w:showingPlcHdr/>
                  </w:sdtPr>
                  <w:sdtEndPr/>
                  <w:sdtContent>
                    <w:tc>
                      <w:tcPr>
                        <w:tcW w:w="5541" w:type="dxa"/>
                      </w:tcPr>
                      <w:p w14:paraId="750C3507" w14:textId="65BC69C3" w:rsidR="00677360" w:rsidRPr="0053367F" w:rsidRDefault="0053367F" w:rsidP="007E37CA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 w:rsidRPr="0053367F">
                          <w:rPr>
                            <w:rStyle w:val="Tekstzastpczy"/>
                            <w:rFonts w:ascii="Arial" w:hAnsi="Arial" w:cs="Arial"/>
                            <w:sz w:val="24"/>
                            <w:szCs w:val="24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bCs/>
                      <w:sz w:val="24"/>
                      <w:szCs w:val="24"/>
                      <w:lang w:eastAsia="pl-PL"/>
                    </w:rPr>
                    <w:id w:val="603545912"/>
                    <w:placeholder>
                      <w:docPart w:val="DefaultPlaceholder_-1854013440"/>
                    </w:placeholder>
                    <w:showingPlcHdr/>
                  </w:sdtPr>
                  <w:sdtEndPr/>
                  <w:sdtContent>
                    <w:tc>
                      <w:tcPr>
                        <w:tcW w:w="2971" w:type="dxa"/>
                      </w:tcPr>
                      <w:p w14:paraId="705B4F17" w14:textId="22BFB8ED" w:rsidR="00677360" w:rsidRPr="0053367F" w:rsidRDefault="0053367F" w:rsidP="007E37CA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</w:pPr>
                        <w:r w:rsidRPr="0053367F">
                          <w:rPr>
                            <w:rStyle w:val="Tekstzastpczy"/>
                            <w:rFonts w:ascii="Arial" w:hAnsi="Arial" w:cs="Arial"/>
                            <w:sz w:val="24"/>
                            <w:szCs w:val="24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</w:tr>
            </w:sdtContent>
          </w:sdt>
        </w:sdtContent>
      </w:sdt>
    </w:tbl>
    <w:p w14:paraId="7ACC0042" w14:textId="77777777" w:rsidR="00677360" w:rsidRPr="00AC499C" w:rsidRDefault="00677360" w:rsidP="00AC499C">
      <w:pPr>
        <w:pStyle w:val="Akapitzlist"/>
        <w:numPr>
          <w:ilvl w:val="0"/>
          <w:numId w:val="22"/>
        </w:numPr>
        <w:spacing w:before="360" w:after="120" w:line="360" w:lineRule="auto"/>
        <w:ind w:left="426" w:hanging="426"/>
        <w:jc w:val="both"/>
        <w:rPr>
          <w:rFonts w:ascii="Arial" w:eastAsia="Times New Roman" w:hAnsi="Arial" w:cs="Arial"/>
          <w:b/>
          <w:sz w:val="24"/>
          <w:szCs w:val="24"/>
          <w:lang w:eastAsia="pl-PL"/>
        </w:rPr>
      </w:pPr>
      <w:r w:rsidRPr="00AC499C">
        <w:rPr>
          <w:rFonts w:ascii="Arial" w:eastAsia="Times New Roman" w:hAnsi="Arial" w:cs="Arial"/>
          <w:b/>
          <w:sz w:val="24"/>
          <w:szCs w:val="24"/>
          <w:lang w:eastAsia="pl-PL"/>
        </w:rPr>
        <w:t>Efekty uczenia się do uzyskania podczas studenckiej praktyki zawodowej</w:t>
      </w:r>
      <w:r w:rsidRPr="00AC499C">
        <w:rPr>
          <w:rFonts w:ascii="Arial" w:eastAsia="Times New Roman" w:hAnsi="Arial" w:cs="Arial"/>
          <w:b/>
          <w:sz w:val="24"/>
          <w:szCs w:val="24"/>
          <w:vertAlign w:val="superscript"/>
          <w:lang w:eastAsia="pl-PL"/>
        </w:rPr>
        <w:t>1</w:t>
      </w:r>
      <w:r w:rsidRPr="00AC499C">
        <w:rPr>
          <w:rFonts w:ascii="Arial" w:eastAsia="Times New Roman" w:hAnsi="Arial" w:cs="Arial"/>
          <w:b/>
          <w:sz w:val="24"/>
          <w:szCs w:val="24"/>
          <w:lang w:eastAsia="pl-PL"/>
        </w:rPr>
        <w:t>:</w:t>
      </w:r>
    </w:p>
    <w:tbl>
      <w:tblPr>
        <w:tblW w:w="90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65"/>
        <w:gridCol w:w="1124"/>
        <w:gridCol w:w="1134"/>
        <w:gridCol w:w="1134"/>
      </w:tblGrid>
      <w:tr w:rsidR="00677360" w:rsidRPr="00AC499C" w14:paraId="40259745" w14:textId="77777777" w:rsidTr="00E841CF">
        <w:trPr>
          <w:trHeight w:val="1382"/>
        </w:trPr>
        <w:tc>
          <w:tcPr>
            <w:tcW w:w="5665" w:type="dxa"/>
            <w:tcBorders>
              <w:top w:val="single" w:sz="12" w:space="0" w:color="auto"/>
              <w:lef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7F32E826" w14:textId="25C74FB3" w:rsidR="00677360" w:rsidRPr="00AC499C" w:rsidRDefault="00677360" w:rsidP="00AC499C">
            <w:pPr>
              <w:spacing w:before="60" w:after="60" w:line="240" w:lineRule="auto"/>
              <w:ind w:right="-107"/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eastAsia="pl-PL"/>
              </w:rPr>
            </w:pPr>
            <w:r w:rsidRPr="0053367F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 xml:space="preserve">Efekty uczenia się przyjęte dla praktyki na kierunku </w:t>
            </w:r>
            <w:sdt>
              <w:sdtPr>
                <w:rPr>
                  <w:rFonts w:ascii="Arial" w:eastAsia="Times New Roman" w:hAnsi="Arial" w:cs="Arial"/>
                  <w:bCs/>
                  <w:sz w:val="24"/>
                  <w:szCs w:val="24"/>
                  <w:lang w:eastAsia="pl-PL"/>
                </w:rPr>
                <w:id w:val="1483196984"/>
                <w:placeholder>
                  <w:docPart w:val="DefaultPlaceholder_-1854013440"/>
                </w:placeholder>
              </w:sdtPr>
              <w:sdtEndPr/>
              <w:sdtContent>
                <w:r w:rsidR="00ED7236">
                  <w:t>Ekonomiczna Analiza Prawa</w:t>
                </w:r>
              </w:sdtContent>
            </w:sdt>
            <w:r w:rsidRPr="00AC499C">
              <w:rPr>
                <w:rFonts w:ascii="Arial" w:eastAsia="Times New Roman" w:hAnsi="Arial" w:cs="Arial"/>
                <w:b/>
                <w:sz w:val="20"/>
                <w:szCs w:val="20"/>
                <w:lang w:eastAsia="pl-PL"/>
              </w:rPr>
              <w:br/>
            </w:r>
            <w:r w:rsidRPr="00AC499C">
              <w:rPr>
                <w:rFonts w:ascii="Arial" w:eastAsia="Times New Roman" w:hAnsi="Arial" w:cs="Arial"/>
                <w:sz w:val="20"/>
                <w:szCs w:val="20"/>
                <w:lang w:eastAsia="pl-PL"/>
              </w:rPr>
              <w:t>(wymienione w sylabusie praktyki dla danego kierunku studiów, będą automatycznie wpisane do formularza sprawozdania studenta z realizacji praktyki)</w:t>
            </w:r>
          </w:p>
        </w:tc>
        <w:tc>
          <w:tcPr>
            <w:tcW w:w="3392" w:type="dxa"/>
            <w:gridSpan w:val="3"/>
            <w:tcBorders>
              <w:top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5F00E387" w14:textId="77777777" w:rsidR="00677360" w:rsidRPr="00AC499C" w:rsidRDefault="00677360" w:rsidP="00AC499C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/>
                <w:sz w:val="24"/>
                <w:szCs w:val="24"/>
                <w:vertAlign w:val="superscript"/>
                <w:lang w:eastAsia="pl-PL"/>
              </w:rPr>
            </w:pPr>
            <w:r w:rsidRPr="00AC499C">
              <w:rPr>
                <w:rFonts w:ascii="Arial" w:hAnsi="Arial" w:cs="Arial"/>
                <w:sz w:val="24"/>
                <w:szCs w:val="24"/>
              </w:rPr>
              <w:t xml:space="preserve">Odniesienie efektów </w:t>
            </w:r>
            <w:r w:rsidRPr="00AC499C">
              <w:rPr>
                <w:rFonts w:ascii="Arial" w:hAnsi="Arial" w:cs="Arial"/>
                <w:sz w:val="24"/>
                <w:szCs w:val="24"/>
              </w:rPr>
              <w:br/>
              <w:t>do czynności/zadań określonych w pkt II</w:t>
            </w:r>
            <w:r w:rsidRPr="00AC499C">
              <w:rPr>
                <w:rStyle w:val="Odwoanieprzypisudolnego"/>
                <w:rFonts w:ascii="Arial" w:hAnsi="Arial" w:cs="Arial"/>
                <w:sz w:val="24"/>
                <w:szCs w:val="24"/>
              </w:rPr>
              <w:footnoteReference w:id="3"/>
            </w:r>
          </w:p>
        </w:tc>
      </w:tr>
      <w:tr w:rsidR="00677360" w:rsidRPr="00AC499C" w14:paraId="2D021AB4" w14:textId="77777777" w:rsidTr="00E841CF">
        <w:tc>
          <w:tcPr>
            <w:tcW w:w="9057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E7E6E6" w:themeFill="background2"/>
            <w:vAlign w:val="center"/>
          </w:tcPr>
          <w:p w14:paraId="7D291B1D" w14:textId="77777777" w:rsidR="00677360" w:rsidRPr="00AC499C" w:rsidRDefault="00677360" w:rsidP="00AC499C">
            <w:pPr>
              <w:spacing w:before="60" w:after="60" w:line="240" w:lineRule="auto"/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</w:pPr>
            <w:r w:rsidRPr="00AC499C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>Wiedza:</w:t>
            </w:r>
          </w:p>
        </w:tc>
      </w:t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-844319958"/>
          <w15:repeatingSection/>
        </w:sdtPr>
        <w:sdtEndPr/>
        <w:sdtConten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715433101"/>
              <w:placeholder>
                <w:docPart w:val="DefaultPlaceholder_-1854013435"/>
              </w:placeholder>
              <w15:repeatingSectionItem/>
            </w:sdtPr>
            <w:sdtEndPr/>
            <w:sdtContent>
              <w:tr w:rsidR="0053367F" w:rsidRPr="00AC499C" w14:paraId="6E1EE8A0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44C725E9" w14:textId="63B3D54D" w:rsidR="0053367F" w:rsidRPr="0053367F" w:rsidRDefault="00337202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665505799"/>
                        <w:placeholder>
                          <w:docPart w:val="8A6A258F3C1846F7A5541B4648211799"/>
                        </w:placeholder>
                        <w:dropDownList>
                          <w:listItem w:value="Wybierz element."/>
                          <w:listItem w:displayText="W01" w:value="W01"/>
                          <w:listItem w:displayText="W02" w:value="W02"/>
                          <w:listItem w:displayText="W03" w:value="W03"/>
                          <w:listItem w:displayText="W04" w:value="W04"/>
                          <w:listItem w:displayText="W05" w:value="W05"/>
                          <w:listItem w:displayText="W06" w:value="W06"/>
                          <w:listItem w:displayText="W07" w:value="W07"/>
                          <w:listItem w:displayText="W08" w:value="W08"/>
                          <w:listItem w:displayText="W09" w:value="W09"/>
                          <w:listItem w:displayText="W10" w:value="W10"/>
                          <w:listItem w:displayText="W11" w:value="W11"/>
                          <w:listItem w:displayText="W12" w:value="W12"/>
                          <w:listItem w:displayText="W13" w:value="W13"/>
                          <w:listItem w:displayText="W14" w:value="W14"/>
                          <w:listItem w:displayText="W15" w:value="W15"/>
                        </w:dropDownList>
                      </w:sdtPr>
                      <w:sdtEndPr/>
                      <w:sdtContent>
                        <w:r w:rsidR="00ED7236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W01</w:t>
                        </w:r>
                      </w:sdtContent>
                    </w:sdt>
                    <w:r w:rsidR="0053367F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 </w:t>
                    </w:r>
                    <w:r w:rsidR="0053367F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946873653"/>
                        <w:placeholder>
                          <w:docPart w:val="F890B2CF7E4040B49B9414320BA9D8D5"/>
                        </w:placeholder>
                      </w:sdtPr>
                      <w:sdtEndPr/>
                      <w:sdtContent>
                        <w:r w:rsidR="00ED7236">
                          <w:t>Celem praktyki zawodowej jest wsparcie i rozwiniecie umiejętności praktycznego zastosowania</w:t>
                        </w:r>
                        <w:r w:rsidR="00ED7236" w:rsidRPr="00ED7236">
                          <w:t xml:space="preserve"> wiedzy zdobytej wiedzy z zakresu ekonomicznej analizy prawa.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16"/>
                      <w:szCs w:val="16"/>
                      <w:lang w:eastAsia="pl-PL"/>
                    </w:rPr>
                    <w:id w:val="-1241709959"/>
                    <w:placeholder>
                      <w:docPart w:val="DefaultPlaceholder_-1854013440"/>
                    </w:placeholder>
                    <w:showingPlcHdr/>
                  </w:sdtPr>
                  <w:sdtEndPr>
                    <w:rPr>
                      <w:sz w:val="24"/>
                      <w:szCs w:val="24"/>
                    </w:rPr>
                  </w:sdtEndPr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2706302A" w14:textId="0B671176" w:rsidR="0053367F" w:rsidRPr="0053367F" w:rsidRDefault="0090097D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413448">
                          <w:rPr>
                            <w:rStyle w:val="Tekstzastpczy"/>
                            <w:sz w:val="16"/>
                            <w:szCs w:val="16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208804404"/>
                    <w:placeholder>
                      <w:docPart w:val="7A7010F20FE84723995ABB2D6F9F0FC1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337290E7" w14:textId="1C4BEB54" w:rsidR="0053367F" w:rsidRPr="0053367F" w:rsidRDefault="0090097D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413448">
                          <w:rPr>
                            <w:rStyle w:val="Tekstzastpczy"/>
                            <w:sz w:val="16"/>
                            <w:szCs w:val="16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355269352"/>
                    <w:placeholder>
                      <w:docPart w:val="31B1CE811C2A4940B2587262F247FC6B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4D2DB8FF" w14:textId="2FCC5D05" w:rsidR="0053367F" w:rsidRPr="0053367F" w:rsidRDefault="0090097D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413448">
                          <w:rPr>
                            <w:rStyle w:val="Tekstzastpczy"/>
                            <w:sz w:val="16"/>
                            <w:szCs w:val="16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1550988294"/>
              <w:placeholder>
                <w:docPart w:val="F611F1EB31344911836809FDD72C0321"/>
              </w:placeholder>
              <w15:repeatingSectionItem/>
            </w:sdtPr>
            <w:sdtEndPr/>
            <w:sdtContent>
              <w:tr w:rsidR="00ED7236" w:rsidRPr="00AC499C" w14:paraId="27C43641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69AA498D" w14:textId="626F248C" w:rsidR="00ED7236" w:rsidRPr="0053367F" w:rsidRDefault="00337202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916165143"/>
                        <w:placeholder>
                          <w:docPart w:val="2421559A09804F7999AF11F3217DACBE"/>
                        </w:placeholder>
                        <w:dropDownList>
                          <w:listItem w:value="Wybierz element."/>
                          <w:listItem w:displayText="W01" w:value="W01"/>
                          <w:listItem w:displayText="W02" w:value="W02"/>
                          <w:listItem w:displayText="W03" w:value="W03"/>
                          <w:listItem w:displayText="W04" w:value="W04"/>
                          <w:listItem w:displayText="W05" w:value="W05"/>
                          <w:listItem w:displayText="W06" w:value="W06"/>
                          <w:listItem w:displayText="W07" w:value="W07"/>
                          <w:listItem w:displayText="W08" w:value="W08"/>
                          <w:listItem w:displayText="W09" w:value="W09"/>
                          <w:listItem w:displayText="W10" w:value="W10"/>
                          <w:listItem w:displayText="W11" w:value="W11"/>
                          <w:listItem w:displayText="W12" w:value="W12"/>
                          <w:listItem w:displayText="W13" w:value="W13"/>
                          <w:listItem w:displayText="W14" w:value="W14"/>
                          <w:listItem w:displayText="W15" w:value="W15"/>
                        </w:dropDownList>
                      </w:sdtPr>
                      <w:sdtEndPr/>
                      <w:sdtContent>
                        <w:r w:rsidR="00ED7236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W02</w:t>
                        </w:r>
                      </w:sdtContent>
                    </w:sdt>
                    <w:r w:rsidR="00ED7236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 </w:t>
                    </w:r>
                    <w:r w:rsidR="00ED7236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2120127303"/>
                        <w:placeholder>
                          <w:docPart w:val="42C1D39F18414C418617C37D2A173858"/>
                        </w:placeholder>
                      </w:sdtPr>
                      <w:sdtEndPr/>
                      <w:sdtContent>
                        <w:r w:rsidR="00ED7236">
                          <w:t>Student powinien skupić si</w:t>
                        </w:r>
                        <w:r w:rsidR="00ED7236" w:rsidRPr="00ED7236">
                          <w:t>ę na obserwacji i próbie rozwiązania konkretnego casusu z zakresu analizy ekonomicznej prawa.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16"/>
                      <w:szCs w:val="16"/>
                      <w:lang w:eastAsia="pl-PL"/>
                    </w:rPr>
                    <w:id w:val="1069927088"/>
                    <w:placeholder>
                      <w:docPart w:val="699EF7C8925E4632B5C2D2CFA1303BAA"/>
                    </w:placeholder>
                    <w:showingPlcHdr/>
                  </w:sdtPr>
                  <w:sdtEndPr>
                    <w:rPr>
                      <w:sz w:val="24"/>
                      <w:szCs w:val="24"/>
                    </w:rPr>
                  </w:sdtEndPr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44D483E2" w14:textId="77777777" w:rsidR="00ED7236" w:rsidRPr="0053367F" w:rsidRDefault="00ED7236" w:rsidP="00961172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413448">
                          <w:rPr>
                            <w:rStyle w:val="Tekstzastpczy"/>
                            <w:sz w:val="16"/>
                            <w:szCs w:val="16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498242475"/>
                    <w:placeholder>
                      <w:docPart w:val="D5158BCB75194F6DBD07B8E171910510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27D450E4" w14:textId="77777777" w:rsidR="00ED7236" w:rsidRPr="0053367F" w:rsidRDefault="00ED7236" w:rsidP="00961172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413448">
                          <w:rPr>
                            <w:rStyle w:val="Tekstzastpczy"/>
                            <w:sz w:val="16"/>
                            <w:szCs w:val="16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564910224"/>
                    <w:placeholder>
                      <w:docPart w:val="D37B7988AD3D42D49D03213FC5EC6BAC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173001DD" w14:textId="0F2592BC" w:rsidR="00ED7236" w:rsidRPr="0053367F" w:rsidRDefault="00ED7236" w:rsidP="00961172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413448">
                          <w:rPr>
                            <w:rStyle w:val="Tekstzastpczy"/>
                            <w:sz w:val="16"/>
                            <w:szCs w:val="16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975561588"/>
              <w:placeholder>
                <w:docPart w:val="35265FF0D3134D3DBEFE978343D063EF"/>
              </w:placeholder>
              <w15:repeatingSectionItem/>
            </w:sdtPr>
            <w:sdtEndPr/>
            <w:sdtContent>
              <w:tr w:rsidR="00ED7236" w:rsidRPr="00AC499C" w14:paraId="462DE846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2C187939" w14:textId="125EA302" w:rsidR="00ED7236" w:rsidRPr="0053367F" w:rsidRDefault="00337202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331021592"/>
                        <w:placeholder>
                          <w:docPart w:val="1EC3B11F7AF84FEEA2455D644E28A38B"/>
                        </w:placeholder>
                        <w:dropDownList>
                          <w:listItem w:value="Wybierz element."/>
                          <w:listItem w:displayText="W01" w:value="W01"/>
                          <w:listItem w:displayText="W02" w:value="W02"/>
                          <w:listItem w:displayText="W03" w:value="W03"/>
                          <w:listItem w:displayText="W04" w:value="W04"/>
                          <w:listItem w:displayText="W05" w:value="W05"/>
                          <w:listItem w:displayText="W06" w:value="W06"/>
                          <w:listItem w:displayText="W07" w:value="W07"/>
                          <w:listItem w:displayText="W08" w:value="W08"/>
                          <w:listItem w:displayText="W09" w:value="W09"/>
                          <w:listItem w:displayText="W10" w:value="W10"/>
                          <w:listItem w:displayText="W11" w:value="W11"/>
                          <w:listItem w:displayText="W12" w:value="W12"/>
                          <w:listItem w:displayText="W13" w:value="W13"/>
                          <w:listItem w:displayText="W14" w:value="W14"/>
                          <w:listItem w:displayText="W15" w:value="W15"/>
                        </w:dropDownList>
                      </w:sdtPr>
                      <w:sdtEndPr/>
                      <w:sdtContent>
                        <w:r w:rsidR="00ED7236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W03</w:t>
                        </w:r>
                      </w:sdtContent>
                    </w:sdt>
                    <w:r w:rsidR="00ED7236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> </w:t>
                    </w:r>
                    <w:r w:rsidR="00ED7236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128674474"/>
                        <w:placeholder>
                          <w:docPart w:val="7E225B3559674680A5AA3C888345A63D"/>
                        </w:placeholder>
                      </w:sdtPr>
                      <w:sdtEndPr/>
                      <w:sdtContent>
                        <w:r w:rsidR="005D31E7">
                          <w:t>Celem praktyki zawodowej jest wsparcie i rozwinięcie umiejętności praktycznego zastosowania</w:t>
                        </w:r>
                        <w:r w:rsidR="005D31E7" w:rsidRPr="005D31E7">
                          <w:t xml:space="preserve"> wiedzy z zakresu ekonomicznej analizy prawa.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16"/>
                      <w:szCs w:val="16"/>
                      <w:lang w:eastAsia="pl-PL"/>
                    </w:rPr>
                    <w:id w:val="-1609801851"/>
                    <w:placeholder>
                      <w:docPart w:val="F6210C084B334036A550B5539A5EAFAE"/>
                    </w:placeholder>
                    <w:showingPlcHdr/>
                  </w:sdtPr>
                  <w:sdtEndPr>
                    <w:rPr>
                      <w:sz w:val="24"/>
                      <w:szCs w:val="24"/>
                    </w:rPr>
                  </w:sdtEndPr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41EF5281" w14:textId="77777777" w:rsidR="00ED7236" w:rsidRPr="0053367F" w:rsidRDefault="00ED7236" w:rsidP="00961172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413448">
                          <w:rPr>
                            <w:rStyle w:val="Tekstzastpczy"/>
                            <w:sz w:val="16"/>
                            <w:szCs w:val="16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763306311"/>
                    <w:placeholder>
                      <w:docPart w:val="EA685DD4A6DA4731BDF99782D332B8CF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153CEDB1" w14:textId="77777777" w:rsidR="00ED7236" w:rsidRPr="0053367F" w:rsidRDefault="00ED7236" w:rsidP="00961172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413448">
                          <w:rPr>
                            <w:rStyle w:val="Tekstzastpczy"/>
                            <w:sz w:val="16"/>
                            <w:szCs w:val="16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948009317"/>
                    <w:placeholder>
                      <w:docPart w:val="7BCC78101B3A4EC0B45FED2A754AB7F3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5D775612" w14:textId="193364EF" w:rsidR="00ED7236" w:rsidRPr="0053367F" w:rsidRDefault="00ED7236" w:rsidP="00961172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413448">
                          <w:rPr>
                            <w:rStyle w:val="Tekstzastpczy"/>
                            <w:sz w:val="16"/>
                            <w:szCs w:val="16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</w:tr>
            </w:sdtContent>
          </w:sdt>
        </w:sdtContent>
      </w:sdt>
      <w:tr w:rsidR="00677360" w:rsidRPr="00AC499C" w14:paraId="379CA927" w14:textId="77777777" w:rsidTr="00E841CF">
        <w:tc>
          <w:tcPr>
            <w:tcW w:w="9057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E7E6E6" w:themeFill="background2"/>
            <w:vAlign w:val="center"/>
          </w:tcPr>
          <w:p w14:paraId="7F493C56" w14:textId="77777777" w:rsidR="00677360" w:rsidRPr="0053367F" w:rsidRDefault="00677360" w:rsidP="00AC499C">
            <w:pPr>
              <w:spacing w:before="60" w:after="60" w:line="240" w:lineRule="auto"/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</w:pPr>
            <w:r w:rsidRPr="0053367F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>Umiejętności:</w:t>
            </w:r>
          </w:p>
        </w:tc>
      </w:t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500782901"/>
          <w15:repeatingSection/>
        </w:sdtPr>
        <w:sdtEndPr/>
        <w:sdtConten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1530026010"/>
              <w:placeholder>
                <w:docPart w:val="DefaultPlaceholder_-1854013435"/>
              </w:placeholder>
              <w15:repeatingSectionItem/>
            </w:sdtPr>
            <w:sdtEndPr/>
            <w:sdtContent>
              <w:tr w:rsidR="0053367F" w:rsidRPr="00AC499C" w14:paraId="60D0FCC5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10120507" w14:textId="7F190EF3" w:rsidR="0053367F" w:rsidRPr="0053367F" w:rsidRDefault="00337202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157045468"/>
                        <w:placeholder>
                          <w:docPart w:val="4238D3FF3143411A9E46F73A277C75EA"/>
                        </w:placeholder>
                        <w:dropDownList>
                          <w:listItem w:value="Wybierz element."/>
                          <w:listItem w:displayText="U01" w:value="U01"/>
                          <w:listItem w:displayText="U02" w:value="U02"/>
                          <w:listItem w:displayText="U03" w:value="U03"/>
                          <w:listItem w:displayText="U04" w:value="U04"/>
                          <w:listItem w:displayText="U05" w:value="U05"/>
                          <w:listItem w:displayText="U06" w:value="U06"/>
                          <w:listItem w:displayText="U07" w:value="U07"/>
                          <w:listItem w:displayText="U08" w:value="U08"/>
                          <w:listItem w:displayText="U09" w:value="U09"/>
                          <w:listItem w:displayText="U10" w:value="U10"/>
                          <w:listItem w:displayText="U11" w:value="U11"/>
                          <w:listItem w:displayText="U12" w:value="U12"/>
                          <w:listItem w:displayText="U13" w:value="U13"/>
                          <w:listItem w:displayText="U14" w:value="U14"/>
                          <w:listItem w:displayText="U15" w:value="U15"/>
                        </w:dropDownList>
                      </w:sdtPr>
                      <w:sdtEndPr/>
                      <w:sdtContent>
                        <w:r w:rsidR="005D31E7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U01</w:t>
                        </w:r>
                      </w:sdtContent>
                    </w:sdt>
                    <w:r w:rsidR="0053367F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 xml:space="preserve"> </w:t>
                    </w:r>
                    <w:r w:rsidR="0053367F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591553868"/>
                        <w:placeholder>
                          <w:docPart w:val="1D2F974909284606AD2869582D568FE9"/>
                        </w:placeholder>
                      </w:sdtPr>
                      <w:sdtEndPr/>
                      <w:sdtContent>
                        <w:r w:rsidR="005D31E7">
                          <w:t>Potrafi zidentyfikować dane i zanalizować je w spójny i logiczny sposób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162623884"/>
                    <w:placeholder>
                      <w:docPart w:val="D267A92979984EAD8769B74A1E31BB4F"/>
                    </w:placeholder>
                    <w:showingPlcHdr/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1E579870" w14:textId="789AC10C" w:rsidR="0053367F" w:rsidRPr="0053367F" w:rsidRDefault="0069470F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413448">
                          <w:rPr>
                            <w:rStyle w:val="Tekstzastpczy"/>
                            <w:sz w:val="16"/>
                            <w:szCs w:val="16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756121346"/>
                    <w:placeholder>
                      <w:docPart w:val="97DBEFEFED154DA58E43FE4F892B1B87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217FD1B0" w14:textId="4B51A797" w:rsidR="0053367F" w:rsidRPr="0053367F" w:rsidRDefault="0069470F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413448">
                          <w:rPr>
                            <w:rStyle w:val="Tekstzastpczy"/>
                            <w:sz w:val="16"/>
                            <w:szCs w:val="16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970941889"/>
                    <w:placeholder>
                      <w:docPart w:val="36E8F86C3AFF452B9DE19F6F2A01D258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3F9C0DFA" w14:textId="3C9C91AC" w:rsidR="0053367F" w:rsidRPr="0053367F" w:rsidRDefault="0069470F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413448">
                          <w:rPr>
                            <w:rStyle w:val="Tekstzastpczy"/>
                            <w:sz w:val="16"/>
                            <w:szCs w:val="16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1164320914"/>
              <w:placeholder>
                <w:docPart w:val="1B68FA994D1C46D5B47B47325797539B"/>
              </w:placeholder>
              <w15:repeatingSectionItem/>
            </w:sdtPr>
            <w:sdtEndPr/>
            <w:sdtContent>
              <w:tr w:rsidR="005D31E7" w:rsidRPr="00AC499C" w14:paraId="41471F54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3FADBB9E" w14:textId="3CFC2480" w:rsidR="005D31E7" w:rsidRPr="0053367F" w:rsidRDefault="00337202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431199052"/>
                        <w:placeholder>
                          <w:docPart w:val="7C3B158EC9874BDEA52E6C282B16E3BB"/>
                        </w:placeholder>
                        <w:dropDownList>
                          <w:listItem w:value="Wybierz element."/>
                          <w:listItem w:displayText="U01" w:value="U01"/>
                          <w:listItem w:displayText="U02" w:value="U02"/>
                          <w:listItem w:displayText="U03" w:value="U03"/>
                          <w:listItem w:displayText="U04" w:value="U04"/>
                          <w:listItem w:displayText="U05" w:value="U05"/>
                          <w:listItem w:displayText="U06" w:value="U06"/>
                          <w:listItem w:displayText="U07" w:value="U07"/>
                          <w:listItem w:displayText="U08" w:value="U08"/>
                          <w:listItem w:displayText="U09" w:value="U09"/>
                          <w:listItem w:displayText="U10" w:value="U10"/>
                          <w:listItem w:displayText="U11" w:value="U11"/>
                          <w:listItem w:displayText="U12" w:value="U12"/>
                          <w:listItem w:displayText="U13" w:value="U13"/>
                          <w:listItem w:displayText="U14" w:value="U14"/>
                          <w:listItem w:displayText="U15" w:value="U15"/>
                        </w:dropDownList>
                      </w:sdtPr>
                      <w:sdtEndPr/>
                      <w:sdtContent>
                        <w:r w:rsidR="005D31E7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U02</w:t>
                        </w:r>
                      </w:sdtContent>
                    </w:sdt>
                    <w:r w:rsidR="005D31E7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 xml:space="preserve"> </w:t>
                    </w:r>
                    <w:r w:rsidR="005D31E7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2078015967"/>
                        <w:placeholder>
                          <w:docPart w:val="64251D7CF9764E8DB2E32E1DED64C86E"/>
                        </w:placeholder>
                      </w:sdtPr>
                      <w:sdtEndPr/>
                      <w:sdtContent>
                        <w:r w:rsidR="005D31E7">
                          <w:t>Potrafi sporządzić raport z analizy przypadku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385074801"/>
                    <w:placeholder>
                      <w:docPart w:val="E656487929CB481CA552211955AE6865"/>
                    </w:placeholder>
                    <w:showingPlcHdr/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07036F0C" w14:textId="77777777" w:rsidR="005D31E7" w:rsidRPr="0053367F" w:rsidRDefault="005D31E7" w:rsidP="00961172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413448">
                          <w:rPr>
                            <w:rStyle w:val="Tekstzastpczy"/>
                            <w:sz w:val="16"/>
                            <w:szCs w:val="16"/>
                          </w:rPr>
                          <w:t xml:space="preserve">Kliknij lub naciśnij tutaj, aby </w:t>
                        </w:r>
                        <w:r w:rsidRPr="00413448">
                          <w:rPr>
                            <w:rStyle w:val="Tekstzastpczy"/>
                            <w:sz w:val="16"/>
                            <w:szCs w:val="16"/>
                          </w:rPr>
                          <w:lastRenderedPageBreak/>
                          <w:t>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993909422"/>
                    <w:placeholder>
                      <w:docPart w:val="991347064F7D4A49A5CB73ECF536DA40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29C7E040" w14:textId="77777777" w:rsidR="005D31E7" w:rsidRPr="0053367F" w:rsidRDefault="005D31E7" w:rsidP="00961172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413448">
                          <w:rPr>
                            <w:rStyle w:val="Tekstzastpczy"/>
                            <w:sz w:val="16"/>
                            <w:szCs w:val="16"/>
                          </w:rPr>
                          <w:t xml:space="preserve">Kliknij lub naciśnij tutaj, aby </w:t>
                        </w:r>
                        <w:r w:rsidRPr="00413448">
                          <w:rPr>
                            <w:rStyle w:val="Tekstzastpczy"/>
                            <w:sz w:val="16"/>
                            <w:szCs w:val="16"/>
                          </w:rPr>
                          <w:lastRenderedPageBreak/>
                          <w:t>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644732975"/>
                    <w:placeholder>
                      <w:docPart w:val="62047684E2FC40B1AF87B0670A6A4CD0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73F2B643" w14:textId="1EB27E11" w:rsidR="005D31E7" w:rsidRPr="0053367F" w:rsidRDefault="005D31E7" w:rsidP="00961172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413448">
                          <w:rPr>
                            <w:rStyle w:val="Tekstzastpczy"/>
                            <w:sz w:val="16"/>
                            <w:szCs w:val="16"/>
                          </w:rPr>
                          <w:t xml:space="preserve">Kliknij lub naciśnij tutaj, aby </w:t>
                        </w:r>
                        <w:r w:rsidRPr="00413448">
                          <w:rPr>
                            <w:rStyle w:val="Tekstzastpczy"/>
                            <w:sz w:val="16"/>
                            <w:szCs w:val="16"/>
                          </w:rPr>
                          <w:lastRenderedPageBreak/>
                          <w:t>wprowadzić tekst.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1201754622"/>
              <w:placeholder>
                <w:docPart w:val="217A1DD1CB254396ADBDF717E7BA5638"/>
              </w:placeholder>
              <w15:repeatingSectionItem/>
            </w:sdtPr>
            <w:sdtEndPr/>
            <w:sdtContent>
              <w:tr w:rsidR="005D31E7" w:rsidRPr="00AC499C" w14:paraId="708D653B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5A50A8EE" w14:textId="7407AB2D" w:rsidR="005D31E7" w:rsidRPr="0053367F" w:rsidRDefault="00337202" w:rsidP="0053367F">
                    <w:pPr>
                      <w:spacing w:before="60" w:after="60" w:line="240" w:lineRule="auto"/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944538979"/>
                        <w:placeholder>
                          <w:docPart w:val="22FEB4C86C4E41EABBB0A693DFDA1E15"/>
                        </w:placeholder>
                        <w:dropDownList>
                          <w:listItem w:value="Wybierz element."/>
                          <w:listItem w:displayText="U01" w:value="U01"/>
                          <w:listItem w:displayText="U02" w:value="U02"/>
                          <w:listItem w:displayText="U03" w:value="U03"/>
                          <w:listItem w:displayText="U04" w:value="U04"/>
                          <w:listItem w:displayText="U05" w:value="U05"/>
                          <w:listItem w:displayText="U06" w:value="U06"/>
                          <w:listItem w:displayText="U07" w:value="U07"/>
                          <w:listItem w:displayText="U08" w:value="U08"/>
                          <w:listItem w:displayText="U09" w:value="U09"/>
                          <w:listItem w:displayText="U10" w:value="U10"/>
                          <w:listItem w:displayText="U11" w:value="U11"/>
                          <w:listItem w:displayText="U12" w:value="U12"/>
                          <w:listItem w:displayText="U13" w:value="U13"/>
                          <w:listItem w:displayText="U14" w:value="U14"/>
                          <w:listItem w:displayText="U15" w:value="U15"/>
                        </w:dropDownList>
                      </w:sdtPr>
                      <w:sdtEndPr/>
                      <w:sdtContent>
                        <w:r w:rsidR="005D31E7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U03</w:t>
                        </w:r>
                      </w:sdtContent>
                    </w:sdt>
                    <w:r w:rsidR="005D31E7" w:rsidRPr="0053367F"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  <w:t xml:space="preserve"> </w:t>
                    </w:r>
                    <w:r w:rsidR="005D31E7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827102230"/>
                        <w:placeholder>
                          <w:docPart w:val="84945593A5BB43328847C38C5EB39E4D"/>
                        </w:placeholder>
                      </w:sdtPr>
                      <w:sdtEndPr/>
                      <w:sdtContent>
                        <w:r w:rsidR="005D31E7">
                          <w:t>Potrafi samodzielnie rozwiązywać problemy z zakresu ekonomicznej analizy prawa.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565518267"/>
                    <w:placeholder>
                      <w:docPart w:val="E4B090CBA8D04D658F97084D9A47ABC0"/>
                    </w:placeholder>
                    <w:showingPlcHdr/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636DA579" w14:textId="77777777" w:rsidR="005D31E7" w:rsidRPr="0053367F" w:rsidRDefault="005D31E7" w:rsidP="00961172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413448">
                          <w:rPr>
                            <w:rStyle w:val="Tekstzastpczy"/>
                            <w:sz w:val="16"/>
                            <w:szCs w:val="16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438651812"/>
                    <w:placeholder>
                      <w:docPart w:val="9CBE885E4FB84C54ADE9F4DC538E4C7F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00720C32" w14:textId="77777777" w:rsidR="005D31E7" w:rsidRPr="0053367F" w:rsidRDefault="005D31E7" w:rsidP="00961172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413448">
                          <w:rPr>
                            <w:rStyle w:val="Tekstzastpczy"/>
                            <w:sz w:val="16"/>
                            <w:szCs w:val="16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365190037"/>
                    <w:placeholder>
                      <w:docPart w:val="413A27A594904C8EBD304DA81B894692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324A8998" w14:textId="1756FC48" w:rsidR="005D31E7" w:rsidRPr="0053367F" w:rsidRDefault="005D31E7" w:rsidP="00961172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413448">
                          <w:rPr>
                            <w:rStyle w:val="Tekstzastpczy"/>
                            <w:sz w:val="16"/>
                            <w:szCs w:val="16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</w:tr>
            </w:sdtContent>
          </w:sdt>
        </w:sdtContent>
      </w:sdt>
      <w:tr w:rsidR="00677360" w:rsidRPr="00AC499C" w14:paraId="4408F07F" w14:textId="77777777" w:rsidTr="00E841CF">
        <w:tc>
          <w:tcPr>
            <w:tcW w:w="9057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E7E6E6" w:themeFill="background2"/>
            <w:vAlign w:val="center"/>
          </w:tcPr>
          <w:p w14:paraId="76F22F2E" w14:textId="77777777" w:rsidR="00677360" w:rsidRPr="0053367F" w:rsidRDefault="00677360" w:rsidP="00AC499C">
            <w:pPr>
              <w:spacing w:before="60" w:after="60" w:line="240" w:lineRule="auto"/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</w:pPr>
            <w:r w:rsidRPr="0053367F">
              <w:rPr>
                <w:rFonts w:ascii="Arial" w:eastAsia="Times New Roman" w:hAnsi="Arial" w:cs="Arial"/>
                <w:bCs/>
                <w:sz w:val="24"/>
                <w:szCs w:val="24"/>
                <w:lang w:eastAsia="pl-PL"/>
              </w:rPr>
              <w:t>Kompetencje społeczne:</w:t>
            </w:r>
          </w:p>
        </w:tc>
      </w:tr>
      <w:sdt>
        <w:sdtPr>
          <w:rPr>
            <w:rFonts w:ascii="Arial" w:eastAsia="Times New Roman" w:hAnsi="Arial" w:cs="Arial"/>
            <w:sz w:val="24"/>
            <w:szCs w:val="24"/>
            <w:lang w:eastAsia="pl-PL"/>
          </w:rPr>
          <w:id w:val="-365678720"/>
          <w15:repeatingSection/>
        </w:sdtPr>
        <w:sdtEndPr/>
        <w:sdtContent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-1618675208"/>
              <w:placeholder>
                <w:docPart w:val="DefaultPlaceholder_-1854013435"/>
              </w:placeholder>
              <w15:repeatingSectionItem/>
            </w:sdtPr>
            <w:sdtEndPr/>
            <w:sdtContent>
              <w:tr w:rsidR="0053367F" w:rsidRPr="00AC499C" w14:paraId="5B3970E6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25FF0A7C" w14:textId="4E38411E" w:rsidR="0053367F" w:rsidRPr="0053367F" w:rsidRDefault="00337202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1101065138"/>
                        <w:placeholder>
                          <w:docPart w:val="3ACC52265F6D4264B4AD5843BD557621"/>
                        </w:placeholder>
                        <w:dropDownList>
                          <w:listItem w:value="Wybierz element."/>
                          <w:listItem w:displayText="K01" w:value="K01"/>
                          <w:listItem w:displayText="K02" w:value="K02"/>
                          <w:listItem w:displayText="K03" w:value="K03"/>
                          <w:listItem w:displayText="K04" w:value="K04"/>
                          <w:listItem w:displayText="K05" w:value="K05"/>
                          <w:listItem w:displayText="K06" w:value="K06"/>
                          <w:listItem w:displayText="K07" w:value="K07"/>
                          <w:listItem w:displayText="K08" w:value="K08"/>
                          <w:listItem w:displayText="K09" w:value="K09"/>
                          <w:listItem w:displayText="K10" w:value="K10"/>
                          <w:listItem w:displayText="K11" w:value="K11"/>
                          <w:listItem w:displayText="K12" w:value="K12"/>
                          <w:listItem w:displayText="K13" w:value="K13"/>
                          <w:listItem w:displayText="K14" w:value="K14"/>
                          <w:listItem w:displayText="K15" w:value="K15"/>
                        </w:dropDownList>
                      </w:sdtPr>
                      <w:sdtEndPr/>
                      <w:sdtContent>
                        <w:r w:rsidR="005D31E7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K01</w:t>
                        </w:r>
                      </w:sdtContent>
                    </w:sdt>
                    <w:r w:rsidR="0053367F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 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341006132"/>
                        <w:placeholder>
                          <w:docPart w:val="B49B644209964A5CA442A10397100E71"/>
                        </w:placeholder>
                      </w:sdtPr>
                      <w:sdtEndPr/>
                      <w:sdtContent>
                        <w:r w:rsidR="005D31E7">
                          <w:t>Dostrzega potrzebę i rozwija umiejętności pracy w zespole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20152976"/>
                    <w:placeholder>
                      <w:docPart w:val="0A70389796E34212986848792410B866"/>
                    </w:placeholder>
                    <w:showingPlcHdr/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4442026D" w14:textId="71A925A8" w:rsidR="0053367F" w:rsidRPr="0053367F" w:rsidRDefault="0069470F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413448">
                          <w:rPr>
                            <w:rStyle w:val="Tekstzastpczy"/>
                            <w:sz w:val="16"/>
                            <w:szCs w:val="16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011184766"/>
                    <w:placeholder>
                      <w:docPart w:val="CF67939C68B6433094920359BB2ED8A6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3363DF19" w14:textId="3864210E" w:rsidR="0053367F" w:rsidRPr="0053367F" w:rsidRDefault="0069470F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413448">
                          <w:rPr>
                            <w:rStyle w:val="Tekstzastpczy"/>
                            <w:sz w:val="16"/>
                            <w:szCs w:val="16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777629390"/>
                    <w:placeholder>
                      <w:docPart w:val="2D4F9AA7F2A140569BD4753DA25ED1DB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19729136" w14:textId="442648AC" w:rsidR="0053367F" w:rsidRPr="0053367F" w:rsidRDefault="0069470F" w:rsidP="0053367F">
                        <w:pPr>
                          <w:spacing w:before="60" w:after="60" w:line="240" w:lineRule="auto"/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90097D">
                          <w:rPr>
                            <w:rStyle w:val="Tekstzastpczy"/>
                            <w:sz w:val="16"/>
                            <w:szCs w:val="16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</w:tr>
            </w:sdtContent>
          </w:sdt>
          <w:bookmarkEnd w:id="1" w:displacedByCustomXml="next"/>
          <w:sdt>
            <w:sdtPr>
              <w:rPr>
                <w:rFonts w:ascii="Arial" w:eastAsia="Times New Roman" w:hAnsi="Arial" w:cs="Arial"/>
                <w:sz w:val="24"/>
                <w:szCs w:val="24"/>
                <w:lang w:eastAsia="pl-PL"/>
              </w:rPr>
              <w:id w:val="954447830"/>
              <w:placeholder>
                <w:docPart w:val="80B488FA38454D15862F22D417FD761F"/>
              </w:placeholder>
              <w15:repeatingSectionItem/>
            </w:sdtPr>
            <w:sdtEndPr/>
            <w:sdtContent>
              <w:tr w:rsidR="005D31E7" w:rsidRPr="00AC499C" w14:paraId="1AAA0625" w14:textId="77777777" w:rsidTr="00E47399">
                <w:tc>
                  <w:tcPr>
                    <w:tcW w:w="5665" w:type="dxa"/>
                    <w:tcBorders>
                      <w:left w:val="single" w:sz="12" w:space="0" w:color="auto"/>
                    </w:tcBorders>
                    <w:shd w:val="clear" w:color="auto" w:fill="FFFFFF" w:themeFill="background1"/>
                    <w:vAlign w:val="center"/>
                  </w:tcPr>
                  <w:p w14:paraId="51ABAB00" w14:textId="4EC19B69" w:rsidR="005D31E7" w:rsidRPr="0053367F" w:rsidRDefault="00337202" w:rsidP="0053367F">
                    <w:pPr>
                      <w:tabs>
                        <w:tab w:val="center" w:pos="4536"/>
                        <w:tab w:val="right" w:pos="9072"/>
                      </w:tabs>
                      <w:spacing w:before="60" w:after="60" w:line="240" w:lineRule="auto"/>
                      <w:rPr>
                        <w:rFonts w:ascii="Arial" w:eastAsia="Times New Roman" w:hAnsi="Arial" w:cs="Arial"/>
                        <w:sz w:val="24"/>
                        <w:szCs w:val="24"/>
                        <w:lang w:eastAsia="pl-PL"/>
                      </w:rPr>
                    </w:pP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115983188"/>
                        <w:placeholder>
                          <w:docPart w:val="34CD850F6AFF42278566919D64A73E88"/>
                        </w:placeholder>
                        <w:dropDownList>
                          <w:listItem w:value="Wybierz element."/>
                          <w:listItem w:displayText="K01" w:value="K01"/>
                          <w:listItem w:displayText="K02" w:value="K02"/>
                          <w:listItem w:displayText="K03" w:value="K03"/>
                          <w:listItem w:displayText="K04" w:value="K04"/>
                          <w:listItem w:displayText="K05" w:value="K05"/>
                          <w:listItem w:displayText="K06" w:value="K06"/>
                          <w:listItem w:displayText="K07" w:value="K07"/>
                          <w:listItem w:displayText="K08" w:value="K08"/>
                          <w:listItem w:displayText="K09" w:value="K09"/>
                          <w:listItem w:displayText="K10" w:value="K10"/>
                          <w:listItem w:displayText="K11" w:value="K11"/>
                          <w:listItem w:displayText="K12" w:value="K12"/>
                          <w:listItem w:displayText="K13" w:value="K13"/>
                          <w:listItem w:displayText="K14" w:value="K14"/>
                          <w:listItem w:displayText="K15" w:value="K15"/>
                        </w:dropDownList>
                      </w:sdtPr>
                      <w:sdtEndPr/>
                      <w:sdtContent>
                        <w:r w:rsidR="005D31E7"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  <w:t>K02</w:t>
                        </w:r>
                      </w:sdtContent>
                    </w:sdt>
                    <w:r w:rsidR="005D31E7" w:rsidRPr="0053367F">
                      <w:rPr>
                        <w:rFonts w:ascii="Arial" w:eastAsia="Times New Roman" w:hAnsi="Arial" w:cs="Arial"/>
                        <w:color w:val="000000"/>
                        <w:sz w:val="24"/>
                        <w:szCs w:val="24"/>
                        <w:lang w:eastAsia="pl-PL"/>
                      </w:rPr>
                      <w:t xml:space="preserve"> – </w:t>
                    </w:r>
                    <w:sdt>
                      <w:sdtPr>
                        <w:rPr>
                          <w:rFonts w:ascii="Arial" w:eastAsia="Times New Roman" w:hAnsi="Arial" w:cs="Arial"/>
                          <w:sz w:val="24"/>
                          <w:szCs w:val="24"/>
                          <w:lang w:eastAsia="pl-PL"/>
                        </w:rPr>
                        <w:id w:val="-334845575"/>
                        <w:placeholder>
                          <w:docPart w:val="633B101AE6E2417F93CE010C7B4661E5"/>
                        </w:placeholder>
                      </w:sdtPr>
                      <w:sdtEndPr/>
                      <w:sdtContent>
                        <w:r w:rsidR="005D31E7">
                          <w:t>Potrafi zidentyfikować problem związany ze analizą ekonomiczną prawa</w:t>
                        </w:r>
                      </w:sdtContent>
                    </w:sdt>
                  </w:p>
                </w:tc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-103427941"/>
                    <w:placeholder>
                      <w:docPart w:val="46656F7C1685406CBB78921A03BEF04A"/>
                    </w:placeholder>
                    <w:showingPlcHdr/>
                  </w:sdtPr>
                  <w:sdtEndPr/>
                  <w:sdtContent>
                    <w:tc>
                      <w:tcPr>
                        <w:tcW w:w="1124" w:type="dxa"/>
                        <w:shd w:val="clear" w:color="auto" w:fill="FFFFFF" w:themeFill="background1"/>
                        <w:vAlign w:val="center"/>
                      </w:tcPr>
                      <w:p w14:paraId="41CC0CEC" w14:textId="77777777" w:rsidR="005D31E7" w:rsidRPr="0053367F" w:rsidRDefault="005D31E7" w:rsidP="00961172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413448">
                          <w:rPr>
                            <w:rStyle w:val="Tekstzastpczy"/>
                            <w:sz w:val="16"/>
                            <w:szCs w:val="16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1020747408"/>
                    <w:placeholder>
                      <w:docPart w:val="53EA8DD5076543C4B14B379325C9CE05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shd w:val="clear" w:color="auto" w:fill="FFFFFF" w:themeFill="background1"/>
                        <w:vAlign w:val="center"/>
                      </w:tcPr>
                      <w:p w14:paraId="4C187F1E" w14:textId="77777777" w:rsidR="005D31E7" w:rsidRPr="0053367F" w:rsidRDefault="005D31E7" w:rsidP="00961172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413448">
                          <w:rPr>
                            <w:rStyle w:val="Tekstzastpczy"/>
                            <w:sz w:val="16"/>
                            <w:szCs w:val="16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eastAsia="Times New Roman" w:hAnsi="Arial" w:cs="Arial"/>
                      <w:sz w:val="24"/>
                      <w:szCs w:val="24"/>
                      <w:lang w:eastAsia="pl-PL"/>
                    </w:rPr>
                    <w:id w:val="23300756"/>
                    <w:placeholder>
                      <w:docPart w:val="19C046DE1CBE4256BE96AC0773393674"/>
                    </w:placeholder>
                    <w:showingPlcHdr/>
                  </w:sdtPr>
                  <w:sdtEndPr/>
                  <w:sdtContent>
                    <w:tc>
                      <w:tcPr>
                        <w:tcW w:w="1134" w:type="dxa"/>
                        <w:tcBorders>
                          <w:right w:val="single" w:sz="12" w:space="0" w:color="auto"/>
                        </w:tcBorders>
                        <w:shd w:val="clear" w:color="auto" w:fill="FFFFFF" w:themeFill="background1"/>
                        <w:vAlign w:val="center"/>
                      </w:tcPr>
                      <w:p w14:paraId="62D18361" w14:textId="30E14C48" w:rsidR="005D31E7" w:rsidRPr="0053367F" w:rsidRDefault="005D31E7" w:rsidP="00961172">
                        <w:pPr>
                          <w:rPr>
                            <w:rFonts w:ascii="Arial" w:eastAsia="Times New Roman" w:hAnsi="Arial" w:cs="Arial"/>
                            <w:sz w:val="24"/>
                            <w:szCs w:val="24"/>
                            <w:lang w:eastAsia="pl-PL"/>
                          </w:rPr>
                        </w:pPr>
                        <w:r w:rsidRPr="0090097D">
                          <w:rPr>
                            <w:rStyle w:val="Tekstzastpczy"/>
                            <w:sz w:val="16"/>
                            <w:szCs w:val="16"/>
                          </w:rPr>
                          <w:t>Kliknij lub naciśnij tutaj, aby wprowadzić tekst.</w:t>
                        </w:r>
                      </w:p>
                    </w:tc>
                  </w:sdtContent>
                </w:sdt>
              </w:tr>
            </w:sdtContent>
          </w:sdt>
        </w:sdtContent>
      </w:sdt>
    </w:tbl>
    <w:p w14:paraId="7A67493B" w14:textId="3ECD31DD" w:rsidR="00AD0FB1" w:rsidRPr="006C0149" w:rsidRDefault="00AD0FB1" w:rsidP="0053367F">
      <w:pPr>
        <w:tabs>
          <w:tab w:val="left" w:pos="9072"/>
        </w:tabs>
        <w:spacing w:after="0" w:line="360" w:lineRule="auto"/>
        <w:jc w:val="both"/>
        <w:rPr>
          <w:rFonts w:ascii="Arial" w:eastAsia="Times New Roman" w:hAnsi="Arial" w:cs="Arial"/>
          <w:sz w:val="24"/>
          <w:szCs w:val="24"/>
          <w:lang w:eastAsia="pl-PL"/>
        </w:rPr>
      </w:pPr>
    </w:p>
    <w:sectPr w:rsidR="00AD0FB1" w:rsidRPr="006C0149" w:rsidSect="007005DF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footnotePr>
        <w:numRestart w:val="eachSect"/>
      </w:footnotePr>
      <w:pgSz w:w="11906" w:h="16838"/>
      <w:pgMar w:top="1417" w:right="1417" w:bottom="1417" w:left="1417" w:header="708" w:footer="82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9E1519" w14:textId="77777777" w:rsidR="007B5CC2" w:rsidRDefault="007B5CC2" w:rsidP="00C71B85">
      <w:pPr>
        <w:spacing w:after="0" w:line="240" w:lineRule="auto"/>
      </w:pPr>
      <w:r>
        <w:separator/>
      </w:r>
    </w:p>
  </w:endnote>
  <w:endnote w:type="continuationSeparator" w:id="0">
    <w:p w14:paraId="3AFBDB27" w14:textId="77777777" w:rsidR="007B5CC2" w:rsidRDefault="007B5CC2" w:rsidP="00C71B85">
      <w:pPr>
        <w:spacing w:after="0" w:line="240" w:lineRule="auto"/>
      </w:pPr>
      <w:r>
        <w:continuationSeparator/>
      </w:r>
    </w:p>
  </w:endnote>
  <w:endnote w:type="continuationNotice" w:id="1">
    <w:p w14:paraId="5B16ADE4" w14:textId="77777777" w:rsidR="007B5CC2" w:rsidRDefault="007B5CC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774323" w14:textId="77777777" w:rsidR="00FB18AA" w:rsidRDefault="00FB18AA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4A0B5C" w14:textId="524FCE62" w:rsidR="009E346F" w:rsidRPr="009E346F" w:rsidRDefault="009E346F">
    <w:pPr>
      <w:pStyle w:val="Stopka"/>
      <w:jc w:val="right"/>
      <w:rPr>
        <w:rFonts w:ascii="Times New Roman" w:hAnsi="Times New Roman"/>
        <w:sz w:val="24"/>
        <w:szCs w:val="2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8B7754" w14:textId="77777777" w:rsidR="00FB18AA" w:rsidRDefault="00FB18A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DDDDAD" w14:textId="77777777" w:rsidR="007B5CC2" w:rsidRDefault="007B5CC2" w:rsidP="00C71B85">
      <w:pPr>
        <w:spacing w:after="0" w:line="240" w:lineRule="auto"/>
      </w:pPr>
      <w:r>
        <w:separator/>
      </w:r>
    </w:p>
  </w:footnote>
  <w:footnote w:type="continuationSeparator" w:id="0">
    <w:p w14:paraId="30168372" w14:textId="77777777" w:rsidR="007B5CC2" w:rsidRDefault="007B5CC2" w:rsidP="00C71B85">
      <w:pPr>
        <w:spacing w:after="0" w:line="240" w:lineRule="auto"/>
      </w:pPr>
      <w:r>
        <w:continuationSeparator/>
      </w:r>
    </w:p>
  </w:footnote>
  <w:footnote w:type="continuationNotice" w:id="1">
    <w:p w14:paraId="03F3DBDE" w14:textId="77777777" w:rsidR="007B5CC2" w:rsidRDefault="007B5CC2">
      <w:pPr>
        <w:spacing w:after="0" w:line="240" w:lineRule="auto"/>
      </w:pPr>
    </w:p>
  </w:footnote>
  <w:footnote w:id="2">
    <w:p w14:paraId="4FD596C2" w14:textId="77777777" w:rsidR="00677360" w:rsidRPr="009E346F" w:rsidRDefault="00677360" w:rsidP="00677360">
      <w:pPr>
        <w:pStyle w:val="Tekstprzypisudolnego"/>
        <w:ind w:left="142" w:hanging="142"/>
        <w:rPr>
          <w:rFonts w:ascii="Arial" w:hAnsi="Arial" w:cs="Arial"/>
        </w:rPr>
      </w:pPr>
      <w:r w:rsidRPr="009E346F">
        <w:rPr>
          <w:rStyle w:val="Odwoanieprzypisudolnego"/>
          <w:rFonts w:ascii="Arial" w:hAnsi="Arial" w:cs="Arial"/>
        </w:rPr>
        <w:footnoteRef/>
      </w:r>
      <w:r>
        <w:rPr>
          <w:rFonts w:ascii="Arial" w:hAnsi="Arial" w:cs="Arial"/>
        </w:rPr>
        <w:tab/>
      </w:r>
      <w:r w:rsidRPr="009E346F">
        <w:rPr>
          <w:rFonts w:ascii="Arial" w:hAnsi="Arial" w:cs="Arial"/>
        </w:rPr>
        <w:t xml:space="preserve">Za prawidłowe wypełnienie odpowiada opiekun praktyk </w:t>
      </w:r>
      <w:r>
        <w:rPr>
          <w:rFonts w:ascii="Arial" w:hAnsi="Arial" w:cs="Arial"/>
        </w:rPr>
        <w:t>na danym</w:t>
      </w:r>
      <w:r w:rsidRPr="009E346F">
        <w:rPr>
          <w:rFonts w:ascii="Arial" w:hAnsi="Arial" w:cs="Arial"/>
        </w:rPr>
        <w:t xml:space="preserve"> kierunku</w:t>
      </w:r>
      <w:r>
        <w:rPr>
          <w:rFonts w:ascii="Arial" w:hAnsi="Arial" w:cs="Arial"/>
        </w:rPr>
        <w:t xml:space="preserve"> studiów w SGH.</w:t>
      </w:r>
    </w:p>
  </w:footnote>
  <w:footnote w:id="3">
    <w:p w14:paraId="50055EED" w14:textId="77777777" w:rsidR="00677360" w:rsidRDefault="00677360" w:rsidP="00677360">
      <w:pPr>
        <w:pStyle w:val="Tekstprzypisudolnego"/>
        <w:ind w:left="142" w:hanging="142"/>
      </w:pPr>
      <w:r w:rsidRPr="009E346F">
        <w:rPr>
          <w:rStyle w:val="Odwoanieprzypisudolnego"/>
          <w:rFonts w:ascii="Arial" w:hAnsi="Arial" w:cs="Arial"/>
        </w:rPr>
        <w:footnoteRef/>
      </w:r>
      <w:r>
        <w:rPr>
          <w:rFonts w:ascii="Arial" w:hAnsi="Arial" w:cs="Arial"/>
        </w:rPr>
        <w:tab/>
      </w:r>
      <w:r w:rsidRPr="009E346F">
        <w:rPr>
          <w:rFonts w:ascii="Arial" w:hAnsi="Arial" w:cs="Arial"/>
        </w:rPr>
        <w:t>Wskazać numery czynności</w:t>
      </w:r>
      <w:r>
        <w:rPr>
          <w:rFonts w:ascii="Arial" w:hAnsi="Arial" w:cs="Arial"/>
        </w:rPr>
        <w:t>/zadań</w:t>
      </w:r>
      <w:r w:rsidRPr="009E346F">
        <w:rPr>
          <w:rFonts w:ascii="Arial" w:hAnsi="Arial" w:cs="Arial"/>
        </w:rPr>
        <w:t xml:space="preserve"> umożliwiających uzyskanie zakładanych efektów uczenia się</w:t>
      </w:r>
      <w:r>
        <w:rPr>
          <w:rFonts w:ascii="Arial" w:hAnsi="Arial" w:cs="Arial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88D8A9" w14:textId="77777777" w:rsidR="00FB18AA" w:rsidRDefault="00FB18AA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666227" w14:textId="77777777" w:rsidR="00FB18AA" w:rsidRDefault="00FB18AA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5F97C5" w14:textId="77777777" w:rsidR="00FB18AA" w:rsidRDefault="00FB18AA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66A34"/>
    <w:multiLevelType w:val="hybridMultilevel"/>
    <w:tmpl w:val="68F4C9CA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A13A9764">
      <w:start w:val="1"/>
      <w:numFmt w:val="decimal"/>
      <w:lvlText w:val="%2)"/>
      <w:lvlJc w:val="left"/>
      <w:pPr>
        <w:ind w:left="2160" w:hanging="360"/>
      </w:pPr>
      <w:rPr>
        <w:rFonts w:ascii="Arial" w:eastAsia="Times New Roman" w:hAnsi="Arial" w:cs="Arial"/>
      </w:rPr>
    </w:lvl>
    <w:lvl w:ilvl="2" w:tplc="0415001B">
      <w:start w:val="1"/>
      <w:numFmt w:val="lowerRoman"/>
      <w:lvlText w:val="%3."/>
      <w:lvlJc w:val="right"/>
      <w:pPr>
        <w:ind w:left="2880" w:hanging="180"/>
      </w:pPr>
    </w:lvl>
    <w:lvl w:ilvl="3" w:tplc="F996B0E6">
      <w:start w:val="1"/>
      <w:numFmt w:val="lowerLetter"/>
      <w:lvlText w:val="%4)"/>
      <w:lvlJc w:val="left"/>
      <w:pPr>
        <w:ind w:left="3600" w:hanging="360"/>
      </w:pPr>
      <w:rPr>
        <w:rFonts w:hint="default"/>
        <w:color w:val="000000"/>
      </w:r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93B5F12"/>
    <w:multiLevelType w:val="hybridMultilevel"/>
    <w:tmpl w:val="36A4C2F6"/>
    <w:lvl w:ilvl="0" w:tplc="04150011">
      <w:start w:val="1"/>
      <w:numFmt w:val="decimal"/>
      <w:lvlText w:val="%1)"/>
      <w:lvlJc w:val="left"/>
      <w:pPr>
        <w:ind w:left="780" w:hanging="360"/>
      </w:p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" w15:restartNumberingAfterBreak="0">
    <w:nsid w:val="0BD762EA"/>
    <w:multiLevelType w:val="hybridMultilevel"/>
    <w:tmpl w:val="0B2858D8"/>
    <w:lvl w:ilvl="0" w:tplc="3E0A50B2">
      <w:start w:val="1"/>
      <w:numFmt w:val="decimal"/>
      <w:lvlText w:val="%1)"/>
      <w:lvlJc w:val="left"/>
      <w:pPr>
        <w:tabs>
          <w:tab w:val="num" w:pos="680"/>
        </w:tabs>
        <w:ind w:left="680" w:hanging="396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517D2E"/>
    <w:multiLevelType w:val="multilevel"/>
    <w:tmpl w:val="FDC4DB50"/>
    <w:lvl w:ilvl="0">
      <w:start w:val="1"/>
      <w:numFmt w:val="decimal"/>
      <w:lvlText w:val="%1)"/>
      <w:lvlJc w:val="left"/>
      <w:pPr>
        <w:tabs>
          <w:tab w:val="num" w:pos="1128"/>
        </w:tabs>
        <w:ind w:left="1128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" w15:restartNumberingAfterBreak="0">
    <w:nsid w:val="12E7502A"/>
    <w:multiLevelType w:val="multilevel"/>
    <w:tmpl w:val="359E3846"/>
    <w:lvl w:ilvl="0">
      <w:start w:val="1"/>
      <w:numFmt w:val="decimal"/>
      <w:lvlText w:val="%1)"/>
      <w:lvlJc w:val="left"/>
      <w:pPr>
        <w:tabs>
          <w:tab w:val="num" w:pos="1128"/>
        </w:tabs>
        <w:ind w:left="1128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5" w15:restartNumberingAfterBreak="0">
    <w:nsid w:val="13FF543B"/>
    <w:multiLevelType w:val="hybridMultilevel"/>
    <w:tmpl w:val="68501F3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B11FA5"/>
    <w:multiLevelType w:val="hybridMultilevel"/>
    <w:tmpl w:val="6400C96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7">
      <w:start w:val="1"/>
      <w:numFmt w:val="lowerLetter"/>
      <w:lvlText w:val="%3)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C92AC9"/>
    <w:multiLevelType w:val="hybridMultilevel"/>
    <w:tmpl w:val="ADBA6D5E"/>
    <w:lvl w:ilvl="0" w:tplc="14FA3C98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A4B7323"/>
    <w:multiLevelType w:val="multilevel"/>
    <w:tmpl w:val="A0A6A508"/>
    <w:lvl w:ilvl="0">
      <w:start w:val="1"/>
      <w:numFmt w:val="decimal"/>
      <w:lvlText w:val="%1)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1A513E7F"/>
    <w:multiLevelType w:val="multilevel"/>
    <w:tmpl w:val="359E3846"/>
    <w:lvl w:ilvl="0">
      <w:start w:val="1"/>
      <w:numFmt w:val="decimal"/>
      <w:lvlText w:val="%1)"/>
      <w:lvlJc w:val="left"/>
      <w:pPr>
        <w:tabs>
          <w:tab w:val="num" w:pos="1128"/>
        </w:tabs>
        <w:ind w:left="1128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0" w15:restartNumberingAfterBreak="0">
    <w:nsid w:val="1A957F32"/>
    <w:multiLevelType w:val="hybridMultilevel"/>
    <w:tmpl w:val="E3F0E90C"/>
    <w:lvl w:ilvl="0" w:tplc="735AE66C">
      <w:start w:val="1"/>
      <w:numFmt w:val="decimal"/>
      <w:lvlText w:val="%1."/>
      <w:lvlJc w:val="left"/>
      <w:pPr>
        <w:ind w:left="720" w:hanging="360"/>
      </w:pPr>
      <w:rPr>
        <w:rFonts w:ascii="Arial" w:hAnsi="Arial" w:cs="Calibri"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373382"/>
    <w:multiLevelType w:val="hybridMultilevel"/>
    <w:tmpl w:val="C3AC46BC"/>
    <w:lvl w:ilvl="0" w:tplc="E7868DD2">
      <w:start w:val="4"/>
      <w:numFmt w:val="upperRoman"/>
      <w:lvlText w:val="%1."/>
      <w:lvlJc w:val="left"/>
      <w:pPr>
        <w:ind w:left="1146" w:hanging="72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DB1B91"/>
    <w:multiLevelType w:val="hybridMultilevel"/>
    <w:tmpl w:val="68AC270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344288"/>
    <w:multiLevelType w:val="multilevel"/>
    <w:tmpl w:val="C802A744"/>
    <w:lvl w:ilvl="0">
      <w:start w:val="1"/>
      <w:numFmt w:val="decimal"/>
      <w:lvlText w:val="%1."/>
      <w:lvlJc w:val="left"/>
      <w:pPr>
        <w:ind w:left="0" w:firstLine="0"/>
      </w:pPr>
      <w:rPr>
        <w:rFonts w:ascii="Arial" w:eastAsia="Arial" w:hAnsi="Arial" w:cs="Arial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25C817C9"/>
    <w:multiLevelType w:val="hybridMultilevel"/>
    <w:tmpl w:val="00D0825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734D27"/>
    <w:multiLevelType w:val="multilevel"/>
    <w:tmpl w:val="359E3846"/>
    <w:lvl w:ilvl="0">
      <w:start w:val="1"/>
      <w:numFmt w:val="decimal"/>
      <w:lvlText w:val="%1)"/>
      <w:lvlJc w:val="left"/>
      <w:pPr>
        <w:tabs>
          <w:tab w:val="num" w:pos="1128"/>
        </w:tabs>
        <w:ind w:left="1128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6" w15:restartNumberingAfterBreak="0">
    <w:nsid w:val="2F532E47"/>
    <w:multiLevelType w:val="hybridMultilevel"/>
    <w:tmpl w:val="69707E9A"/>
    <w:lvl w:ilvl="0" w:tplc="0415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7F2704"/>
    <w:multiLevelType w:val="hybridMultilevel"/>
    <w:tmpl w:val="7096A384"/>
    <w:lvl w:ilvl="0" w:tplc="8632D38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5E43B15"/>
    <w:multiLevelType w:val="hybridMultilevel"/>
    <w:tmpl w:val="A7BEBC8E"/>
    <w:lvl w:ilvl="0" w:tplc="8B18BB48">
      <w:start w:val="1"/>
      <w:numFmt w:val="decimal"/>
      <w:lvlText w:val="%1)"/>
      <w:lvlJc w:val="left"/>
      <w:pPr>
        <w:ind w:left="644" w:hanging="360"/>
      </w:pPr>
      <w:rPr>
        <w:rFonts w:ascii="Arial" w:hAnsi="Arial"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9" w15:restartNumberingAfterBreak="0">
    <w:nsid w:val="37807332"/>
    <w:multiLevelType w:val="multilevel"/>
    <w:tmpl w:val="1910CE5C"/>
    <w:lvl w:ilvl="0">
      <w:start w:val="1"/>
      <w:numFmt w:val="decimal"/>
      <w:lvlText w:val="%1.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39A52F1B"/>
    <w:multiLevelType w:val="hybridMultilevel"/>
    <w:tmpl w:val="9FAAEBB4"/>
    <w:lvl w:ilvl="0" w:tplc="2BA23AC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A767B4F"/>
    <w:multiLevelType w:val="hybridMultilevel"/>
    <w:tmpl w:val="CAE8BC1A"/>
    <w:lvl w:ilvl="0" w:tplc="735AE66C">
      <w:start w:val="1"/>
      <w:numFmt w:val="decimal"/>
      <w:lvlText w:val="%1."/>
      <w:lvlJc w:val="left"/>
      <w:pPr>
        <w:ind w:left="720" w:hanging="360"/>
      </w:pPr>
      <w:rPr>
        <w:rFonts w:ascii="Arial" w:hAnsi="Arial" w:cs="Calibri" w:hint="default"/>
        <w:sz w:val="24"/>
      </w:rPr>
    </w:lvl>
    <w:lvl w:ilvl="1" w:tplc="CBC4C496">
      <w:start w:val="1"/>
      <w:numFmt w:val="decimal"/>
      <w:lvlText w:val="%2."/>
      <w:lvlJc w:val="left"/>
      <w:pPr>
        <w:ind w:left="1440" w:hanging="360"/>
      </w:pPr>
      <w:rPr>
        <w:rFonts w:ascii="Arial" w:eastAsia="Times New Roman" w:hAnsi="Arial" w:cs="Arial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8C5895"/>
    <w:multiLevelType w:val="hybridMultilevel"/>
    <w:tmpl w:val="0BE22B4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532AF7"/>
    <w:multiLevelType w:val="hybridMultilevel"/>
    <w:tmpl w:val="B50E598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440B27"/>
    <w:multiLevelType w:val="multilevel"/>
    <w:tmpl w:val="7A22FA48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</w:lvl>
    <w:lvl w:ilvl="1">
      <w:start w:val="1"/>
      <w:numFmt w:val="lowerLetter"/>
      <w:lvlText w:val="%2)"/>
      <w:lvlJc w:val="left"/>
      <w:pPr>
        <w:tabs>
          <w:tab w:val="num" w:pos="567"/>
        </w:tabs>
        <w:ind w:left="567" w:hanging="425"/>
      </w:pPr>
      <w:rPr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 w:val="0"/>
        <w:color w:val="auto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48BA55A6"/>
    <w:multiLevelType w:val="multilevel"/>
    <w:tmpl w:val="95AC4BE8"/>
    <w:lvl w:ilvl="0">
      <w:start w:val="1"/>
      <w:numFmt w:val="decimal"/>
      <w:lvlText w:val="%1."/>
      <w:lvlJc w:val="left"/>
      <w:pPr>
        <w:ind w:left="0" w:firstLine="0"/>
      </w:pPr>
      <w:rPr>
        <w:rFonts w:ascii="Arial" w:eastAsia="Arial" w:hAnsi="Arial" w:cs="Arial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26" w15:restartNumberingAfterBreak="0">
    <w:nsid w:val="4AC2432B"/>
    <w:multiLevelType w:val="hybridMultilevel"/>
    <w:tmpl w:val="4DFE71D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156058C"/>
    <w:multiLevelType w:val="hybridMultilevel"/>
    <w:tmpl w:val="29528EF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F036C794">
      <w:start w:val="1"/>
      <w:numFmt w:val="bullet"/>
      <w:lvlText w:val=""/>
      <w:lvlJc w:val="left"/>
      <w:pPr>
        <w:ind w:left="1440" w:hanging="360"/>
      </w:pPr>
      <w:rPr>
        <w:rFonts w:ascii="Symbol" w:hAnsi="Symbol" w:cs="Symbo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39A7403"/>
    <w:multiLevelType w:val="multilevel"/>
    <w:tmpl w:val="CA20D89E"/>
    <w:lvl w:ilvl="0">
      <w:start w:val="1"/>
      <w:numFmt w:val="decimal"/>
      <w:lvlText w:val="%1.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9" w15:restartNumberingAfterBreak="0">
    <w:nsid w:val="543E1372"/>
    <w:multiLevelType w:val="hybridMultilevel"/>
    <w:tmpl w:val="56D21E00"/>
    <w:lvl w:ilvl="0" w:tplc="04150001">
      <w:start w:val="1"/>
      <w:numFmt w:val="bullet"/>
      <w:lvlText w:val=""/>
      <w:lvlJc w:val="left"/>
      <w:pPr>
        <w:tabs>
          <w:tab w:val="num" w:pos="3552"/>
        </w:tabs>
        <w:ind w:left="355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4272"/>
        </w:tabs>
        <w:ind w:left="427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4992"/>
        </w:tabs>
        <w:ind w:left="499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5712"/>
        </w:tabs>
        <w:ind w:left="571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6432"/>
        </w:tabs>
        <w:ind w:left="643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7152"/>
        </w:tabs>
        <w:ind w:left="715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7872"/>
        </w:tabs>
        <w:ind w:left="787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8592"/>
        </w:tabs>
        <w:ind w:left="859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9312"/>
        </w:tabs>
        <w:ind w:left="9312" w:hanging="360"/>
      </w:pPr>
      <w:rPr>
        <w:rFonts w:ascii="Wingdings" w:hAnsi="Wingdings" w:hint="default"/>
      </w:rPr>
    </w:lvl>
  </w:abstractNum>
  <w:abstractNum w:abstractNumId="30" w15:restartNumberingAfterBreak="0">
    <w:nsid w:val="5A681B5A"/>
    <w:multiLevelType w:val="hybridMultilevel"/>
    <w:tmpl w:val="229410C8"/>
    <w:lvl w:ilvl="0" w:tplc="0415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AEA0DF8"/>
    <w:multiLevelType w:val="hybridMultilevel"/>
    <w:tmpl w:val="38FEE48A"/>
    <w:lvl w:ilvl="0" w:tplc="8B18BB48">
      <w:start w:val="1"/>
      <w:numFmt w:val="decimal"/>
      <w:lvlText w:val="%1)"/>
      <w:lvlJc w:val="left"/>
      <w:pPr>
        <w:ind w:left="1146" w:hanging="360"/>
      </w:pPr>
      <w:rPr>
        <w:rFonts w:ascii="Arial" w:hAnsi="Arial"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2" w15:restartNumberingAfterBreak="0">
    <w:nsid w:val="5BD53247"/>
    <w:multiLevelType w:val="hybridMultilevel"/>
    <w:tmpl w:val="CD5E49B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5EF94D34"/>
    <w:multiLevelType w:val="multilevel"/>
    <w:tmpl w:val="FA263464"/>
    <w:lvl w:ilvl="0">
      <w:start w:val="1"/>
      <w:numFmt w:val="decimal"/>
      <w:lvlText w:val="%1.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4" w15:restartNumberingAfterBreak="0">
    <w:nsid w:val="5FEE7349"/>
    <w:multiLevelType w:val="hybridMultilevel"/>
    <w:tmpl w:val="25BE5F1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3155697"/>
    <w:multiLevelType w:val="hybridMultilevel"/>
    <w:tmpl w:val="F716B42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71A0C76"/>
    <w:multiLevelType w:val="hybridMultilevel"/>
    <w:tmpl w:val="3E56CA9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72F4593"/>
    <w:multiLevelType w:val="hybridMultilevel"/>
    <w:tmpl w:val="A08487B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96922C0"/>
    <w:multiLevelType w:val="hybridMultilevel"/>
    <w:tmpl w:val="C7DCC106"/>
    <w:lvl w:ilvl="0" w:tplc="04150011">
      <w:start w:val="1"/>
      <w:numFmt w:val="decimal"/>
      <w:lvlText w:val="%1)"/>
      <w:lvlJc w:val="left"/>
      <w:pPr>
        <w:ind w:left="1800" w:hanging="360"/>
      </w:p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</w:lvl>
    <w:lvl w:ilvl="2" w:tplc="0415001B" w:tentative="1">
      <w:start w:val="1"/>
      <w:numFmt w:val="lowerRoman"/>
      <w:lvlText w:val="%3."/>
      <w:lvlJc w:val="right"/>
      <w:pPr>
        <w:ind w:left="3240" w:hanging="180"/>
      </w:pPr>
    </w:lvl>
    <w:lvl w:ilvl="3" w:tplc="0415000F" w:tentative="1">
      <w:start w:val="1"/>
      <w:numFmt w:val="decimal"/>
      <w:lvlText w:val="%4."/>
      <w:lvlJc w:val="left"/>
      <w:pPr>
        <w:ind w:left="3960" w:hanging="360"/>
      </w:p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</w:lvl>
    <w:lvl w:ilvl="6" w:tplc="0415000F" w:tentative="1">
      <w:start w:val="1"/>
      <w:numFmt w:val="decimal"/>
      <w:lvlText w:val="%7."/>
      <w:lvlJc w:val="left"/>
      <w:pPr>
        <w:ind w:left="6120" w:hanging="360"/>
      </w:p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9" w15:restartNumberingAfterBreak="0">
    <w:nsid w:val="6EDC4376"/>
    <w:multiLevelType w:val="hybridMultilevel"/>
    <w:tmpl w:val="6E7273E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C07BBB"/>
    <w:multiLevelType w:val="hybridMultilevel"/>
    <w:tmpl w:val="1E60A6FA"/>
    <w:lvl w:ilvl="0" w:tplc="F1167D86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1" w15:restartNumberingAfterBreak="0">
    <w:nsid w:val="76737AA0"/>
    <w:multiLevelType w:val="hybridMultilevel"/>
    <w:tmpl w:val="95CAF9C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ACC257D"/>
    <w:multiLevelType w:val="hybridMultilevel"/>
    <w:tmpl w:val="29528EF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F036C794">
      <w:start w:val="1"/>
      <w:numFmt w:val="bullet"/>
      <w:lvlText w:val=""/>
      <w:lvlJc w:val="left"/>
      <w:pPr>
        <w:ind w:left="1440" w:hanging="360"/>
      </w:pPr>
      <w:rPr>
        <w:rFonts w:ascii="Symbol" w:hAnsi="Symbol" w:cs="Symbo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D836945"/>
    <w:multiLevelType w:val="hybridMultilevel"/>
    <w:tmpl w:val="096CC3F6"/>
    <w:lvl w:ilvl="0" w:tplc="0415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FE829FE"/>
    <w:multiLevelType w:val="multilevel"/>
    <w:tmpl w:val="3B5CC28A"/>
    <w:lvl w:ilvl="0">
      <w:start w:val="1"/>
      <w:numFmt w:val="decimal"/>
      <w:lvlText w:val="%1.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793988607">
    <w:abstractNumId w:val="32"/>
  </w:num>
  <w:num w:numId="2" w16cid:durableId="167256006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863981113">
    <w:abstractNumId w:val="37"/>
  </w:num>
  <w:num w:numId="4" w16cid:durableId="265623432">
    <w:abstractNumId w:val="23"/>
  </w:num>
  <w:num w:numId="5" w16cid:durableId="1073505164">
    <w:abstractNumId w:val="14"/>
  </w:num>
  <w:num w:numId="6" w16cid:durableId="338430830">
    <w:abstractNumId w:val="7"/>
  </w:num>
  <w:num w:numId="7" w16cid:durableId="290133801">
    <w:abstractNumId w:val="26"/>
  </w:num>
  <w:num w:numId="8" w16cid:durableId="475417865">
    <w:abstractNumId w:val="27"/>
  </w:num>
  <w:num w:numId="9" w16cid:durableId="1808206744">
    <w:abstractNumId w:val="42"/>
  </w:num>
  <w:num w:numId="10" w16cid:durableId="1291088598">
    <w:abstractNumId w:val="38"/>
  </w:num>
  <w:num w:numId="11" w16cid:durableId="1507751082">
    <w:abstractNumId w:val="1"/>
  </w:num>
  <w:num w:numId="12" w16cid:durableId="1806003384">
    <w:abstractNumId w:val="39"/>
  </w:num>
  <w:num w:numId="13" w16cid:durableId="1293247008">
    <w:abstractNumId w:val="36"/>
  </w:num>
  <w:num w:numId="14" w16cid:durableId="1064378196">
    <w:abstractNumId w:val="5"/>
  </w:num>
  <w:num w:numId="15" w16cid:durableId="1520387004">
    <w:abstractNumId w:val="34"/>
  </w:num>
  <w:num w:numId="16" w16cid:durableId="2122189494">
    <w:abstractNumId w:val="6"/>
  </w:num>
  <w:num w:numId="17" w16cid:durableId="642154199">
    <w:abstractNumId w:val="0"/>
  </w:num>
  <w:num w:numId="18" w16cid:durableId="816845744">
    <w:abstractNumId w:val="15"/>
  </w:num>
  <w:num w:numId="19" w16cid:durableId="572348449">
    <w:abstractNumId w:val="3"/>
  </w:num>
  <w:num w:numId="20" w16cid:durableId="1057510586">
    <w:abstractNumId w:val="9"/>
  </w:num>
  <w:num w:numId="21" w16cid:durableId="961809396">
    <w:abstractNumId w:val="29"/>
  </w:num>
  <w:num w:numId="22" w16cid:durableId="1438939024">
    <w:abstractNumId w:val="20"/>
  </w:num>
  <w:num w:numId="23" w16cid:durableId="297028435">
    <w:abstractNumId w:val="11"/>
  </w:num>
  <w:num w:numId="24" w16cid:durableId="2013413469">
    <w:abstractNumId w:val="13"/>
  </w:num>
  <w:num w:numId="25" w16cid:durableId="767850185">
    <w:abstractNumId w:val="8"/>
  </w:num>
  <w:num w:numId="26" w16cid:durableId="1785155734">
    <w:abstractNumId w:val="28"/>
  </w:num>
  <w:num w:numId="27" w16cid:durableId="1298219418">
    <w:abstractNumId w:val="33"/>
  </w:num>
  <w:num w:numId="28" w16cid:durableId="1301837862">
    <w:abstractNumId w:val="19"/>
  </w:num>
  <w:num w:numId="29" w16cid:durableId="1793591041">
    <w:abstractNumId w:val="25"/>
  </w:num>
  <w:num w:numId="30" w16cid:durableId="825785209">
    <w:abstractNumId w:val="44"/>
  </w:num>
  <w:num w:numId="31" w16cid:durableId="532499134">
    <w:abstractNumId w:val="12"/>
  </w:num>
  <w:num w:numId="32" w16cid:durableId="336420368">
    <w:abstractNumId w:val="41"/>
  </w:num>
  <w:num w:numId="33" w16cid:durableId="41291502">
    <w:abstractNumId w:val="40"/>
  </w:num>
  <w:num w:numId="34" w16cid:durableId="404032746">
    <w:abstractNumId w:val="10"/>
  </w:num>
  <w:num w:numId="35" w16cid:durableId="175921431">
    <w:abstractNumId w:val="21"/>
  </w:num>
  <w:num w:numId="36" w16cid:durableId="395781543">
    <w:abstractNumId w:val="31"/>
  </w:num>
  <w:num w:numId="37" w16cid:durableId="529609888">
    <w:abstractNumId w:val="18"/>
  </w:num>
  <w:num w:numId="38" w16cid:durableId="39864644">
    <w:abstractNumId w:val="16"/>
  </w:num>
  <w:num w:numId="39" w16cid:durableId="1727677296">
    <w:abstractNumId w:val="43"/>
  </w:num>
  <w:num w:numId="40" w16cid:durableId="591738213">
    <w:abstractNumId w:val="30"/>
  </w:num>
  <w:num w:numId="41" w16cid:durableId="143786871">
    <w:abstractNumId w:val="17"/>
  </w:num>
  <w:num w:numId="42" w16cid:durableId="494956623">
    <w:abstractNumId w:val="4"/>
  </w:num>
  <w:num w:numId="43" w16cid:durableId="399987124">
    <w:abstractNumId w:val="35"/>
  </w:num>
  <w:num w:numId="44" w16cid:durableId="1000162367">
    <w:abstractNumId w:val="22"/>
  </w:num>
  <w:num w:numId="45" w16cid:durableId="1084179712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ocumentProtection w:edit="forms" w:formatting="1" w:enforcement="1" w:cryptProviderType="rsaAES" w:cryptAlgorithmClass="hash" w:cryptAlgorithmType="typeAny" w:cryptAlgorithmSid="14" w:cryptSpinCount="100000" w:hash="x+1wIV/6McomTzgTcvNWadlrObFuNGQIoDn5FTcilH8w4PzmWLUCF9900F+erILwvpHMBb/6vF1SfjJAWMV6+g==" w:salt="DMGSDM16oY21o58vs/kbOA=="/>
  <w:defaultTabStop w:val="709"/>
  <w:hyphenationZone w:val="425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0MDUytTSzNDC2sDBR0lEKTi0uzszPAykwrgUAJ86o5ywAAAA="/>
    <w:docVar w:name="LE_Links" w:val="{C81BDD37-2D75-4457-9A6C-29D21CA9F42D}"/>
  </w:docVars>
  <w:rsids>
    <w:rsidRoot w:val="00F96851"/>
    <w:rsid w:val="00000332"/>
    <w:rsid w:val="00012CBC"/>
    <w:rsid w:val="000253FC"/>
    <w:rsid w:val="0003228B"/>
    <w:rsid w:val="000334E9"/>
    <w:rsid w:val="0005131C"/>
    <w:rsid w:val="000546F7"/>
    <w:rsid w:val="00063A2D"/>
    <w:rsid w:val="00065FF6"/>
    <w:rsid w:val="0007403E"/>
    <w:rsid w:val="00074E28"/>
    <w:rsid w:val="00077C7D"/>
    <w:rsid w:val="00081FC1"/>
    <w:rsid w:val="0008581D"/>
    <w:rsid w:val="00085AAF"/>
    <w:rsid w:val="00090EB1"/>
    <w:rsid w:val="000A2758"/>
    <w:rsid w:val="000C451F"/>
    <w:rsid w:val="000C6FA5"/>
    <w:rsid w:val="000D7AF5"/>
    <w:rsid w:val="000F2FA0"/>
    <w:rsid w:val="00100110"/>
    <w:rsid w:val="0010764C"/>
    <w:rsid w:val="001122F5"/>
    <w:rsid w:val="00125DD8"/>
    <w:rsid w:val="00125E93"/>
    <w:rsid w:val="00135A24"/>
    <w:rsid w:val="001405F7"/>
    <w:rsid w:val="00143F63"/>
    <w:rsid w:val="001525DD"/>
    <w:rsid w:val="00171FA3"/>
    <w:rsid w:val="00173647"/>
    <w:rsid w:val="00181E16"/>
    <w:rsid w:val="0019491E"/>
    <w:rsid w:val="0019617C"/>
    <w:rsid w:val="001979FB"/>
    <w:rsid w:val="00197BFD"/>
    <w:rsid w:val="001A517A"/>
    <w:rsid w:val="001A5FF5"/>
    <w:rsid w:val="001B1632"/>
    <w:rsid w:val="001B1F64"/>
    <w:rsid w:val="001B681C"/>
    <w:rsid w:val="001C22EC"/>
    <w:rsid w:val="001C4882"/>
    <w:rsid w:val="00210FC5"/>
    <w:rsid w:val="00216732"/>
    <w:rsid w:val="002272DB"/>
    <w:rsid w:val="00241D9A"/>
    <w:rsid w:val="0027529B"/>
    <w:rsid w:val="00285E71"/>
    <w:rsid w:val="00292C2A"/>
    <w:rsid w:val="002A3427"/>
    <w:rsid w:val="002B24AC"/>
    <w:rsid w:val="002B4CC3"/>
    <w:rsid w:val="002C4249"/>
    <w:rsid w:val="002E1443"/>
    <w:rsid w:val="002E1684"/>
    <w:rsid w:val="002E2E62"/>
    <w:rsid w:val="002F259A"/>
    <w:rsid w:val="002F358F"/>
    <w:rsid w:val="002F58E3"/>
    <w:rsid w:val="00311DEA"/>
    <w:rsid w:val="00313002"/>
    <w:rsid w:val="003344E8"/>
    <w:rsid w:val="00337202"/>
    <w:rsid w:val="00341C71"/>
    <w:rsid w:val="00342149"/>
    <w:rsid w:val="003424BC"/>
    <w:rsid w:val="003531A3"/>
    <w:rsid w:val="00361510"/>
    <w:rsid w:val="0036359C"/>
    <w:rsid w:val="00380CA9"/>
    <w:rsid w:val="00390279"/>
    <w:rsid w:val="00397947"/>
    <w:rsid w:val="003A19ED"/>
    <w:rsid w:val="003A62D6"/>
    <w:rsid w:val="003B71D1"/>
    <w:rsid w:val="003C09F1"/>
    <w:rsid w:val="003D3163"/>
    <w:rsid w:val="003D52C1"/>
    <w:rsid w:val="003D6178"/>
    <w:rsid w:val="003D70A3"/>
    <w:rsid w:val="003F0D0A"/>
    <w:rsid w:val="003F68C9"/>
    <w:rsid w:val="0040626D"/>
    <w:rsid w:val="0041290B"/>
    <w:rsid w:val="00413448"/>
    <w:rsid w:val="00415C35"/>
    <w:rsid w:val="00435FFC"/>
    <w:rsid w:val="00450C35"/>
    <w:rsid w:val="004512DD"/>
    <w:rsid w:val="0045258C"/>
    <w:rsid w:val="00456643"/>
    <w:rsid w:val="00474C4E"/>
    <w:rsid w:val="00475FE2"/>
    <w:rsid w:val="00485D04"/>
    <w:rsid w:val="004864CD"/>
    <w:rsid w:val="00496049"/>
    <w:rsid w:val="004B0695"/>
    <w:rsid w:val="004B3FAF"/>
    <w:rsid w:val="004B5CDC"/>
    <w:rsid w:val="004C31D2"/>
    <w:rsid w:val="004C750C"/>
    <w:rsid w:val="004E35F9"/>
    <w:rsid w:val="004E63E0"/>
    <w:rsid w:val="004E77BC"/>
    <w:rsid w:val="00504796"/>
    <w:rsid w:val="00507FDE"/>
    <w:rsid w:val="0053367F"/>
    <w:rsid w:val="005356AF"/>
    <w:rsid w:val="005507A9"/>
    <w:rsid w:val="005534CB"/>
    <w:rsid w:val="005613A0"/>
    <w:rsid w:val="00562592"/>
    <w:rsid w:val="00566975"/>
    <w:rsid w:val="00572982"/>
    <w:rsid w:val="00576EDE"/>
    <w:rsid w:val="00583675"/>
    <w:rsid w:val="00590E09"/>
    <w:rsid w:val="0059227E"/>
    <w:rsid w:val="00594270"/>
    <w:rsid w:val="005968BB"/>
    <w:rsid w:val="00597B0E"/>
    <w:rsid w:val="005A0B81"/>
    <w:rsid w:val="005A17FC"/>
    <w:rsid w:val="005B29D9"/>
    <w:rsid w:val="005B7CDD"/>
    <w:rsid w:val="005C1D4D"/>
    <w:rsid w:val="005C5903"/>
    <w:rsid w:val="005D31E7"/>
    <w:rsid w:val="005E7B40"/>
    <w:rsid w:val="006019C0"/>
    <w:rsid w:val="00603841"/>
    <w:rsid w:val="006157D3"/>
    <w:rsid w:val="006262AC"/>
    <w:rsid w:val="00634BB1"/>
    <w:rsid w:val="0063674E"/>
    <w:rsid w:val="0064638A"/>
    <w:rsid w:val="006559DE"/>
    <w:rsid w:val="00655D50"/>
    <w:rsid w:val="006701C0"/>
    <w:rsid w:val="006735A4"/>
    <w:rsid w:val="00674108"/>
    <w:rsid w:val="0067599C"/>
    <w:rsid w:val="00677360"/>
    <w:rsid w:val="006815A7"/>
    <w:rsid w:val="006832CC"/>
    <w:rsid w:val="0069470F"/>
    <w:rsid w:val="006A79CB"/>
    <w:rsid w:val="006B7490"/>
    <w:rsid w:val="006B7937"/>
    <w:rsid w:val="006C0149"/>
    <w:rsid w:val="006C69EC"/>
    <w:rsid w:val="006E3158"/>
    <w:rsid w:val="006E4124"/>
    <w:rsid w:val="006F53F5"/>
    <w:rsid w:val="006F548D"/>
    <w:rsid w:val="007005DF"/>
    <w:rsid w:val="00700AB5"/>
    <w:rsid w:val="007208B1"/>
    <w:rsid w:val="00740F60"/>
    <w:rsid w:val="00745399"/>
    <w:rsid w:val="007461DF"/>
    <w:rsid w:val="007609BE"/>
    <w:rsid w:val="007657F9"/>
    <w:rsid w:val="00772F22"/>
    <w:rsid w:val="0078245B"/>
    <w:rsid w:val="00793857"/>
    <w:rsid w:val="00797DF5"/>
    <w:rsid w:val="007A1ACB"/>
    <w:rsid w:val="007A62FF"/>
    <w:rsid w:val="007B00D8"/>
    <w:rsid w:val="007B2702"/>
    <w:rsid w:val="007B5CC2"/>
    <w:rsid w:val="007B635E"/>
    <w:rsid w:val="007C0734"/>
    <w:rsid w:val="007C216E"/>
    <w:rsid w:val="007C77B3"/>
    <w:rsid w:val="007E0429"/>
    <w:rsid w:val="007E37CA"/>
    <w:rsid w:val="007F2B9E"/>
    <w:rsid w:val="00820579"/>
    <w:rsid w:val="00825A38"/>
    <w:rsid w:val="00831A47"/>
    <w:rsid w:val="008333F6"/>
    <w:rsid w:val="008735C5"/>
    <w:rsid w:val="00874C53"/>
    <w:rsid w:val="0088125B"/>
    <w:rsid w:val="00890FBA"/>
    <w:rsid w:val="00891C2D"/>
    <w:rsid w:val="008B165A"/>
    <w:rsid w:val="008B2A36"/>
    <w:rsid w:val="008B2D1B"/>
    <w:rsid w:val="008B3485"/>
    <w:rsid w:val="008B6EE1"/>
    <w:rsid w:val="008B764B"/>
    <w:rsid w:val="008C70D7"/>
    <w:rsid w:val="008C731D"/>
    <w:rsid w:val="008D3F46"/>
    <w:rsid w:val="008E03AA"/>
    <w:rsid w:val="008E1A2E"/>
    <w:rsid w:val="008E1B94"/>
    <w:rsid w:val="008F253B"/>
    <w:rsid w:val="0090097D"/>
    <w:rsid w:val="00901F40"/>
    <w:rsid w:val="00905000"/>
    <w:rsid w:val="009102A2"/>
    <w:rsid w:val="00912B6D"/>
    <w:rsid w:val="00912F51"/>
    <w:rsid w:val="00914887"/>
    <w:rsid w:val="00920DA3"/>
    <w:rsid w:val="00926BDF"/>
    <w:rsid w:val="00932FB7"/>
    <w:rsid w:val="009352FE"/>
    <w:rsid w:val="00937C5C"/>
    <w:rsid w:val="00941617"/>
    <w:rsid w:val="00943A2E"/>
    <w:rsid w:val="00950710"/>
    <w:rsid w:val="009524E9"/>
    <w:rsid w:val="00966314"/>
    <w:rsid w:val="009743E3"/>
    <w:rsid w:val="00980D75"/>
    <w:rsid w:val="009810CE"/>
    <w:rsid w:val="009811CE"/>
    <w:rsid w:val="00986235"/>
    <w:rsid w:val="009C45A9"/>
    <w:rsid w:val="009D1BD7"/>
    <w:rsid w:val="009D63D5"/>
    <w:rsid w:val="009E346F"/>
    <w:rsid w:val="009E623A"/>
    <w:rsid w:val="009F76F0"/>
    <w:rsid w:val="00A03484"/>
    <w:rsid w:val="00A03DD1"/>
    <w:rsid w:val="00A22AE8"/>
    <w:rsid w:val="00A30403"/>
    <w:rsid w:val="00A33639"/>
    <w:rsid w:val="00A3609B"/>
    <w:rsid w:val="00A47413"/>
    <w:rsid w:val="00A579F7"/>
    <w:rsid w:val="00A63087"/>
    <w:rsid w:val="00A71EDE"/>
    <w:rsid w:val="00A7384B"/>
    <w:rsid w:val="00A741CD"/>
    <w:rsid w:val="00A75459"/>
    <w:rsid w:val="00A80DDA"/>
    <w:rsid w:val="00AA1F3F"/>
    <w:rsid w:val="00AA46C5"/>
    <w:rsid w:val="00AA5714"/>
    <w:rsid w:val="00AA6657"/>
    <w:rsid w:val="00AB2507"/>
    <w:rsid w:val="00AB67C2"/>
    <w:rsid w:val="00AC499C"/>
    <w:rsid w:val="00AD00F2"/>
    <w:rsid w:val="00AD0FB1"/>
    <w:rsid w:val="00AD5B3F"/>
    <w:rsid w:val="00AF0794"/>
    <w:rsid w:val="00B02BE4"/>
    <w:rsid w:val="00B07362"/>
    <w:rsid w:val="00B17D9D"/>
    <w:rsid w:val="00B22EB8"/>
    <w:rsid w:val="00B27E03"/>
    <w:rsid w:val="00B37EE3"/>
    <w:rsid w:val="00B60DA5"/>
    <w:rsid w:val="00B81D61"/>
    <w:rsid w:val="00BA642F"/>
    <w:rsid w:val="00BA6797"/>
    <w:rsid w:val="00BB030C"/>
    <w:rsid w:val="00BB05B3"/>
    <w:rsid w:val="00BB23A7"/>
    <w:rsid w:val="00BB4224"/>
    <w:rsid w:val="00BC5957"/>
    <w:rsid w:val="00BD5304"/>
    <w:rsid w:val="00BD610C"/>
    <w:rsid w:val="00BD7784"/>
    <w:rsid w:val="00BE15FF"/>
    <w:rsid w:val="00BE6739"/>
    <w:rsid w:val="00BF4578"/>
    <w:rsid w:val="00C003FB"/>
    <w:rsid w:val="00C00932"/>
    <w:rsid w:val="00C04A47"/>
    <w:rsid w:val="00C141DC"/>
    <w:rsid w:val="00C44AC4"/>
    <w:rsid w:val="00C709EF"/>
    <w:rsid w:val="00C71B85"/>
    <w:rsid w:val="00C94C1F"/>
    <w:rsid w:val="00CB12CD"/>
    <w:rsid w:val="00CC2680"/>
    <w:rsid w:val="00CE53F2"/>
    <w:rsid w:val="00CF06DB"/>
    <w:rsid w:val="00D00098"/>
    <w:rsid w:val="00D044EE"/>
    <w:rsid w:val="00D20FCA"/>
    <w:rsid w:val="00D24A1B"/>
    <w:rsid w:val="00D25335"/>
    <w:rsid w:val="00D314EE"/>
    <w:rsid w:val="00D352C7"/>
    <w:rsid w:val="00D35ABB"/>
    <w:rsid w:val="00D40A53"/>
    <w:rsid w:val="00D410E6"/>
    <w:rsid w:val="00D445C8"/>
    <w:rsid w:val="00D4762F"/>
    <w:rsid w:val="00D50697"/>
    <w:rsid w:val="00D578A9"/>
    <w:rsid w:val="00D61F39"/>
    <w:rsid w:val="00D66B59"/>
    <w:rsid w:val="00D762FA"/>
    <w:rsid w:val="00D975C0"/>
    <w:rsid w:val="00DA4C59"/>
    <w:rsid w:val="00DB0520"/>
    <w:rsid w:val="00DB1E10"/>
    <w:rsid w:val="00DC351C"/>
    <w:rsid w:val="00DD5FE9"/>
    <w:rsid w:val="00DD6235"/>
    <w:rsid w:val="00DF289E"/>
    <w:rsid w:val="00DF5ACD"/>
    <w:rsid w:val="00E0418D"/>
    <w:rsid w:val="00E04409"/>
    <w:rsid w:val="00E176AA"/>
    <w:rsid w:val="00E250D0"/>
    <w:rsid w:val="00E35BCF"/>
    <w:rsid w:val="00E43829"/>
    <w:rsid w:val="00E47399"/>
    <w:rsid w:val="00E478E3"/>
    <w:rsid w:val="00E56A27"/>
    <w:rsid w:val="00E579CD"/>
    <w:rsid w:val="00E625B4"/>
    <w:rsid w:val="00E62B15"/>
    <w:rsid w:val="00E84EAA"/>
    <w:rsid w:val="00E861BC"/>
    <w:rsid w:val="00EA0E98"/>
    <w:rsid w:val="00EA61E8"/>
    <w:rsid w:val="00EA6479"/>
    <w:rsid w:val="00EB002A"/>
    <w:rsid w:val="00EB55A8"/>
    <w:rsid w:val="00EC74E3"/>
    <w:rsid w:val="00ED5F8A"/>
    <w:rsid w:val="00ED7236"/>
    <w:rsid w:val="00EE2DF5"/>
    <w:rsid w:val="00EF75E1"/>
    <w:rsid w:val="00F0096C"/>
    <w:rsid w:val="00F02354"/>
    <w:rsid w:val="00F03D1E"/>
    <w:rsid w:val="00F05F4F"/>
    <w:rsid w:val="00F10972"/>
    <w:rsid w:val="00F20B0C"/>
    <w:rsid w:val="00F30432"/>
    <w:rsid w:val="00F30937"/>
    <w:rsid w:val="00F42F61"/>
    <w:rsid w:val="00F43DBC"/>
    <w:rsid w:val="00F447CD"/>
    <w:rsid w:val="00F461DA"/>
    <w:rsid w:val="00F46F71"/>
    <w:rsid w:val="00F57755"/>
    <w:rsid w:val="00F67616"/>
    <w:rsid w:val="00F679DB"/>
    <w:rsid w:val="00F70D7D"/>
    <w:rsid w:val="00F82776"/>
    <w:rsid w:val="00F875ED"/>
    <w:rsid w:val="00F909EE"/>
    <w:rsid w:val="00F94D2E"/>
    <w:rsid w:val="00F96851"/>
    <w:rsid w:val="00F970CF"/>
    <w:rsid w:val="00FA283B"/>
    <w:rsid w:val="00FA34D1"/>
    <w:rsid w:val="00FA56F4"/>
    <w:rsid w:val="00FA697B"/>
    <w:rsid w:val="00FB18AA"/>
    <w:rsid w:val="00FB1AFF"/>
    <w:rsid w:val="00FB351D"/>
    <w:rsid w:val="00FC2D93"/>
    <w:rsid w:val="00FC39A0"/>
    <w:rsid w:val="00FC4B32"/>
    <w:rsid w:val="00FD1337"/>
    <w:rsid w:val="00FE6E27"/>
    <w:rsid w:val="00FF05A6"/>
    <w:rsid w:val="00FF1EC3"/>
    <w:rsid w:val="00FF5736"/>
    <w:rsid w:val="24EC63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4F48E0B"/>
  <w15:docId w15:val="{C2AF5E2F-FD3A-489B-914E-6237A894D7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FC2D93"/>
    <w:pPr>
      <w:keepNext/>
      <w:spacing w:before="240" w:after="60"/>
      <w:outlineLvl w:val="0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890FB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FC2D93"/>
    <w:pPr>
      <w:keepNext/>
      <w:spacing w:before="240" w:after="60"/>
      <w:outlineLvl w:val="2"/>
    </w:pPr>
    <w:rPr>
      <w:rFonts w:ascii="Calibri Light" w:eastAsia="Times New Roman" w:hAnsi="Calibri Light"/>
      <w:b/>
      <w:bCs/>
      <w:sz w:val="26"/>
      <w:szCs w:val="26"/>
    </w:rPr>
  </w:style>
  <w:style w:type="paragraph" w:styleId="Nagwek6">
    <w:name w:val="heading 6"/>
    <w:basedOn w:val="Normalny"/>
    <w:next w:val="Normalny"/>
    <w:link w:val="Nagwek6Znak"/>
    <w:semiHidden/>
    <w:unhideWhenUsed/>
    <w:qFormat/>
    <w:rsid w:val="00BD7784"/>
    <w:pPr>
      <w:keepNext/>
      <w:widowControl w:val="0"/>
      <w:numPr>
        <w:ilvl w:val="12"/>
      </w:numPr>
      <w:spacing w:after="0" w:line="300" w:lineRule="auto"/>
      <w:ind w:firstLine="576"/>
      <w:jc w:val="center"/>
      <w:outlineLvl w:val="5"/>
    </w:pPr>
    <w:rPr>
      <w:rFonts w:ascii="Times New Roman" w:eastAsia="Times New Roman" w:hAnsi="Times New Roman"/>
      <w:b/>
      <w:bCs/>
      <w:sz w:val="26"/>
      <w:szCs w:val="26"/>
      <w:u w:val="single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F96851"/>
    <w:pPr>
      <w:ind w:left="720"/>
      <w:contextualSpacing/>
    </w:pPr>
  </w:style>
  <w:style w:type="paragraph" w:customStyle="1" w:styleId="Default">
    <w:name w:val="Default"/>
    <w:rsid w:val="00285E71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paragraph" w:styleId="Nagwek">
    <w:name w:val="header"/>
    <w:basedOn w:val="Normalny"/>
    <w:link w:val="NagwekZnak"/>
    <w:uiPriority w:val="99"/>
    <w:unhideWhenUsed/>
    <w:rsid w:val="00C71B8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71B85"/>
  </w:style>
  <w:style w:type="paragraph" w:styleId="Stopka">
    <w:name w:val="footer"/>
    <w:basedOn w:val="Normalny"/>
    <w:link w:val="StopkaZnak"/>
    <w:uiPriority w:val="99"/>
    <w:unhideWhenUsed/>
    <w:rsid w:val="00C71B8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71B85"/>
  </w:style>
  <w:style w:type="paragraph" w:styleId="Tekstdymka">
    <w:name w:val="Balloon Text"/>
    <w:basedOn w:val="Normalny"/>
    <w:link w:val="TekstdymkaZnak"/>
    <w:uiPriority w:val="99"/>
    <w:semiHidden/>
    <w:unhideWhenUsed/>
    <w:rsid w:val="006F548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6F548D"/>
    <w:rPr>
      <w:rFonts w:ascii="Tahoma" w:hAnsi="Tahoma" w:cs="Tahoma"/>
      <w:sz w:val="16"/>
      <w:szCs w:val="16"/>
      <w:lang w:eastAsia="en-US"/>
    </w:rPr>
  </w:style>
  <w:style w:type="paragraph" w:styleId="Bezodstpw">
    <w:name w:val="No Spacing"/>
    <w:uiPriority w:val="1"/>
    <w:qFormat/>
    <w:rsid w:val="00BD7784"/>
    <w:rPr>
      <w:sz w:val="22"/>
      <w:szCs w:val="22"/>
      <w:lang w:eastAsia="en-US"/>
    </w:rPr>
  </w:style>
  <w:style w:type="character" w:customStyle="1" w:styleId="Nagwek6Znak">
    <w:name w:val="Nagłówek 6 Znak"/>
    <w:link w:val="Nagwek6"/>
    <w:semiHidden/>
    <w:rsid w:val="00BD7784"/>
    <w:rPr>
      <w:rFonts w:ascii="Times New Roman" w:eastAsia="Times New Roman" w:hAnsi="Times New Roman"/>
      <w:b/>
      <w:bCs/>
      <w:sz w:val="26"/>
      <w:szCs w:val="26"/>
      <w:u w:val="single"/>
    </w:rPr>
  </w:style>
  <w:style w:type="paragraph" w:styleId="Tekstpodstawowywcity">
    <w:name w:val="Body Text Indent"/>
    <w:basedOn w:val="Normalny"/>
    <w:link w:val="TekstpodstawowywcityZnak"/>
    <w:semiHidden/>
    <w:unhideWhenUsed/>
    <w:rsid w:val="00BD7784"/>
    <w:pPr>
      <w:tabs>
        <w:tab w:val="left" w:pos="4820"/>
      </w:tabs>
      <w:spacing w:after="0" w:line="360" w:lineRule="auto"/>
      <w:ind w:left="284" w:firstLine="426"/>
      <w:jc w:val="both"/>
    </w:pPr>
    <w:rPr>
      <w:rFonts w:ascii="Times New Roman" w:eastAsia="Times New Roman" w:hAnsi="Times New Roman"/>
      <w:sz w:val="26"/>
      <w:szCs w:val="20"/>
      <w:lang w:val="x-none" w:eastAsia="x-none"/>
    </w:rPr>
  </w:style>
  <w:style w:type="character" w:customStyle="1" w:styleId="TekstpodstawowywcityZnak">
    <w:name w:val="Tekst podstawowy wcięty Znak"/>
    <w:link w:val="Tekstpodstawowywcity"/>
    <w:semiHidden/>
    <w:rsid w:val="00BD7784"/>
    <w:rPr>
      <w:rFonts w:ascii="Times New Roman" w:eastAsia="Times New Roman" w:hAnsi="Times New Roman"/>
      <w:sz w:val="26"/>
      <w:lang w:val="x-none" w:eastAsia="x-none"/>
    </w:rPr>
  </w:style>
  <w:style w:type="character" w:customStyle="1" w:styleId="Nagwek1Znak">
    <w:name w:val="Nagłówek 1 Znak"/>
    <w:link w:val="Nagwek1"/>
    <w:uiPriority w:val="9"/>
    <w:rsid w:val="00FC2D93"/>
    <w:rPr>
      <w:rFonts w:ascii="Calibri Light" w:eastAsia="Times New Roman" w:hAnsi="Calibri Light" w:cs="Times New Roman"/>
      <w:b/>
      <w:bCs/>
      <w:kern w:val="32"/>
      <w:sz w:val="32"/>
      <w:szCs w:val="32"/>
      <w:lang w:eastAsia="en-US"/>
    </w:rPr>
  </w:style>
  <w:style w:type="character" w:customStyle="1" w:styleId="Nagwek3Znak">
    <w:name w:val="Nagłówek 3 Znak"/>
    <w:link w:val="Nagwek3"/>
    <w:uiPriority w:val="9"/>
    <w:semiHidden/>
    <w:rsid w:val="00FC2D93"/>
    <w:rPr>
      <w:rFonts w:ascii="Calibri Light" w:eastAsia="Times New Roman" w:hAnsi="Calibri Light" w:cs="Times New Roman"/>
      <w:b/>
      <w:bCs/>
      <w:sz w:val="26"/>
      <w:szCs w:val="26"/>
      <w:lang w:eastAsia="en-US"/>
    </w:rPr>
  </w:style>
  <w:style w:type="paragraph" w:styleId="Tekstpodstawowy">
    <w:name w:val="Body Text"/>
    <w:basedOn w:val="Normalny"/>
    <w:link w:val="TekstpodstawowyZnak"/>
    <w:uiPriority w:val="99"/>
    <w:unhideWhenUsed/>
    <w:rsid w:val="00825A38"/>
    <w:pPr>
      <w:spacing w:after="120"/>
    </w:pPr>
  </w:style>
  <w:style w:type="character" w:customStyle="1" w:styleId="TekstpodstawowyZnak">
    <w:name w:val="Tekst podstawowy Znak"/>
    <w:link w:val="Tekstpodstawowy"/>
    <w:uiPriority w:val="99"/>
    <w:rsid w:val="00825A38"/>
    <w:rPr>
      <w:sz w:val="22"/>
      <w:szCs w:val="22"/>
      <w:lang w:eastAsia="en-US"/>
    </w:rPr>
  </w:style>
  <w:style w:type="character" w:styleId="Odwoaniedokomentarza">
    <w:name w:val="annotation reference"/>
    <w:uiPriority w:val="99"/>
    <w:semiHidden/>
    <w:unhideWhenUsed/>
    <w:rsid w:val="00BE673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BE6739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rsid w:val="00BE6739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E6739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BE6739"/>
    <w:rPr>
      <w:b/>
      <w:bCs/>
      <w:lang w:eastAsia="en-US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890FBA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890FBA"/>
    <w:rPr>
      <w:lang w:eastAsia="en-US"/>
    </w:rPr>
  </w:style>
  <w:style w:type="character" w:styleId="Odwoanieprzypisudolnego">
    <w:name w:val="footnote reference"/>
    <w:uiPriority w:val="99"/>
    <w:semiHidden/>
    <w:unhideWhenUsed/>
    <w:rsid w:val="00890FBA"/>
    <w:rPr>
      <w:vertAlign w:val="superscript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890FBA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table" w:styleId="Tabela-Siatka">
    <w:name w:val="Table Grid"/>
    <w:basedOn w:val="Standardowy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ipercze">
    <w:name w:val="Hyperlink"/>
    <w:basedOn w:val="Domylnaczcionkaakapitu"/>
    <w:uiPriority w:val="99"/>
    <w:unhideWhenUsed/>
    <w:rsid w:val="00AD0FB1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AD0FB1"/>
    <w:rPr>
      <w:color w:val="605E5C"/>
      <w:shd w:val="clear" w:color="auto" w:fill="E1DFDD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AD0FB1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AD0FB1"/>
    <w:rPr>
      <w:lang w:eastAsia="en-US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AD0FB1"/>
    <w:rPr>
      <w:vertAlign w:val="superscript"/>
    </w:rPr>
  </w:style>
  <w:style w:type="character" w:styleId="Tekstzastpczy">
    <w:name w:val="Placeholder Text"/>
    <w:basedOn w:val="Domylnaczcionkaakapitu"/>
    <w:uiPriority w:val="99"/>
    <w:semiHidden/>
    <w:rsid w:val="0053367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534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7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2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2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96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56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B7E8310-1D96-43DF-A261-07C9221B3C51}"/>
      </w:docPartPr>
      <w:docPartBody>
        <w:p w:rsidR="00D82544" w:rsidRDefault="0004400D">
          <w:r w:rsidRPr="005A0572">
            <w:rPr>
              <w:rStyle w:val="Tekstzastpczy"/>
            </w:rPr>
            <w:t>Kliknij lub naciśnij, aby wprowadzić datę.</w:t>
          </w:r>
        </w:p>
      </w:docPartBody>
    </w:docPart>
    <w:docPart>
      <w:docPartPr>
        <w:name w:val="DefaultPlaceholder_-185401344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4517EAD-B3DE-4738-92E8-04FC0E9286B5}"/>
      </w:docPartPr>
      <w:docPartBody>
        <w:p w:rsidR="00D82544" w:rsidRDefault="0004400D"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DefaultPlaceholder_-185401343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E25C3DF-EE83-419A-82BA-B80BE6F33A85}"/>
      </w:docPartPr>
      <w:docPartBody>
        <w:p w:rsidR="00D82544" w:rsidRDefault="0004400D">
          <w:r w:rsidRPr="005A0572">
            <w:rPr>
              <w:rStyle w:val="Tekstzastpczy"/>
            </w:rPr>
            <w:t>Wybierz element.</w:t>
          </w:r>
        </w:p>
      </w:docPartBody>
    </w:docPart>
    <w:docPart>
      <w:docPartPr>
        <w:name w:val="DefaultPlaceholder_-185401343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6942C0A-E0AE-4705-9447-DE2CF4ADD151}"/>
      </w:docPartPr>
      <w:docPartBody>
        <w:p w:rsidR="00D82544" w:rsidRDefault="0004400D"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8A6A258F3C1846F7A5541B464821179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0E336BD-BD34-4ADF-B3D4-1B527559D146}"/>
      </w:docPartPr>
      <w:docPartBody>
        <w:p w:rsidR="00D82544" w:rsidRDefault="0004400D" w:rsidP="0004400D">
          <w:pPr>
            <w:pStyle w:val="8A6A258F3C1846F7A5541B4648211799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F890B2CF7E4040B49B9414320BA9D8D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EFDB7B5-9AB3-4C09-BB44-751723E23E1E}"/>
      </w:docPartPr>
      <w:docPartBody>
        <w:p w:rsidR="00D82544" w:rsidRDefault="0004400D" w:rsidP="0004400D">
          <w:pPr>
            <w:pStyle w:val="F890B2CF7E4040B49B9414320BA9D8D5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4238D3FF3143411A9E46F73A277C75E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0FBD566-C0E9-46D8-9BFE-9619F1826E18}"/>
      </w:docPartPr>
      <w:docPartBody>
        <w:p w:rsidR="00D82544" w:rsidRDefault="0004400D" w:rsidP="0004400D">
          <w:pPr>
            <w:pStyle w:val="4238D3FF3143411A9E46F73A277C75EA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1D2F974909284606AD2869582D568FE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F17B1FB-EBE6-4D5F-851E-2E5A988F7876}"/>
      </w:docPartPr>
      <w:docPartBody>
        <w:p w:rsidR="00D82544" w:rsidRDefault="0004400D" w:rsidP="0004400D">
          <w:pPr>
            <w:pStyle w:val="1D2F974909284606AD2869582D568FE9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3ACC52265F6D4264B4AD5843BD55762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B77B81D-DBB8-4632-A2F7-D01BCC7E9722}"/>
      </w:docPartPr>
      <w:docPartBody>
        <w:p w:rsidR="00D82544" w:rsidRDefault="0004400D" w:rsidP="0004400D">
          <w:pPr>
            <w:pStyle w:val="3ACC52265F6D4264B4AD5843BD557621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B49B644209964A5CA442A10397100E7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C3066C6-EF79-4EA4-A071-7B5A703F4BB6}"/>
      </w:docPartPr>
      <w:docPartBody>
        <w:p w:rsidR="00D82544" w:rsidRDefault="0004400D" w:rsidP="0004400D">
          <w:pPr>
            <w:pStyle w:val="B49B644209964A5CA442A10397100E71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7A7010F20FE84723995ABB2D6F9F0FC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61EA534-BE1F-4FE4-B01A-97E30E5DA794}"/>
      </w:docPartPr>
      <w:docPartBody>
        <w:p w:rsidR="00F10A82" w:rsidRDefault="00FD5CA8" w:rsidP="00FD5CA8">
          <w:pPr>
            <w:pStyle w:val="7A7010F20FE84723995ABB2D6F9F0FC1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31B1CE811C2A4940B2587262F247FC6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16DF350-BA45-4901-A81F-8AD4C6136C6A}"/>
      </w:docPartPr>
      <w:docPartBody>
        <w:p w:rsidR="00F10A82" w:rsidRDefault="00FD5CA8" w:rsidP="00FD5CA8">
          <w:pPr>
            <w:pStyle w:val="31B1CE811C2A4940B2587262F247FC6B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D267A92979984EAD8769B74A1E31BB4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A5B375F-B4AC-481A-8948-070434DF8496}"/>
      </w:docPartPr>
      <w:docPartBody>
        <w:p w:rsidR="0020778E" w:rsidRDefault="00F10A82" w:rsidP="00F10A82">
          <w:pPr>
            <w:pStyle w:val="D267A92979984EAD8769B74A1E31BB4F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97DBEFEFED154DA58E43FE4F892B1B8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350C89D-3FE5-46AF-8C3D-CA8B8462B3BD}"/>
      </w:docPartPr>
      <w:docPartBody>
        <w:p w:rsidR="0020778E" w:rsidRDefault="00F10A82" w:rsidP="00F10A82">
          <w:pPr>
            <w:pStyle w:val="97DBEFEFED154DA58E43FE4F892B1B87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36E8F86C3AFF452B9DE19F6F2A01D25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0F3D0FD-F801-4838-BDB1-57B18FA04E97}"/>
      </w:docPartPr>
      <w:docPartBody>
        <w:p w:rsidR="0020778E" w:rsidRDefault="00F10A82" w:rsidP="00F10A82">
          <w:pPr>
            <w:pStyle w:val="36E8F86C3AFF452B9DE19F6F2A01D258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0A70389796E34212986848792410B86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48E19F7-E14F-484E-A412-F1371D20B77C}"/>
      </w:docPartPr>
      <w:docPartBody>
        <w:p w:rsidR="0020778E" w:rsidRDefault="00F10A82" w:rsidP="00F10A82">
          <w:pPr>
            <w:pStyle w:val="0A70389796E34212986848792410B866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CF67939C68B6433094920359BB2ED8A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640E28E-916B-4F2B-A563-E185AAD2F6EC}"/>
      </w:docPartPr>
      <w:docPartBody>
        <w:p w:rsidR="0020778E" w:rsidRDefault="00F10A82" w:rsidP="00F10A82">
          <w:pPr>
            <w:pStyle w:val="CF67939C68B6433094920359BB2ED8A6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2D4F9AA7F2A140569BD4753DA25ED1D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0E2411E-0603-4769-A32E-95297B5A949F}"/>
      </w:docPartPr>
      <w:docPartBody>
        <w:p w:rsidR="0020778E" w:rsidRDefault="00F10A82" w:rsidP="00F10A82">
          <w:pPr>
            <w:pStyle w:val="2D4F9AA7F2A140569BD4753DA25ED1DB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F611F1EB31344911836809FDD72C032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4DF6424-095C-4B30-B91A-B77F3AB65A87}"/>
      </w:docPartPr>
      <w:docPartBody>
        <w:p w:rsidR="00330548" w:rsidRDefault="00631615" w:rsidP="00631615">
          <w:pPr>
            <w:pStyle w:val="F611F1EB31344911836809FDD72C0321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2421559A09804F7999AF11F3217DACBE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2D35BE8-3272-4CAE-BF18-E058BF6B992E}"/>
      </w:docPartPr>
      <w:docPartBody>
        <w:p w:rsidR="00330548" w:rsidRDefault="00631615" w:rsidP="00631615">
          <w:pPr>
            <w:pStyle w:val="2421559A09804F7999AF11F3217DACBE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42C1D39F18414C418617C37D2A17385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01E8F65-C67C-4979-9885-4C9715528583}"/>
      </w:docPartPr>
      <w:docPartBody>
        <w:p w:rsidR="00330548" w:rsidRDefault="00631615" w:rsidP="00631615">
          <w:pPr>
            <w:pStyle w:val="42C1D39F18414C418617C37D2A173858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699EF7C8925E4632B5C2D2CFA1303BA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12B1127-6949-4E54-A72A-F858D892E4D2}"/>
      </w:docPartPr>
      <w:docPartBody>
        <w:p w:rsidR="00330548" w:rsidRDefault="00631615" w:rsidP="00631615">
          <w:pPr>
            <w:pStyle w:val="699EF7C8925E4632B5C2D2CFA1303BAA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D5158BCB75194F6DBD07B8E17191051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A26EC8C-67FC-446A-ADFB-96B4295E34D1}"/>
      </w:docPartPr>
      <w:docPartBody>
        <w:p w:rsidR="00330548" w:rsidRDefault="00631615" w:rsidP="00631615">
          <w:pPr>
            <w:pStyle w:val="D5158BCB75194F6DBD07B8E171910510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D37B7988AD3D42D49D03213FC5EC6BA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664E5CEC-4671-40D5-8551-6A34A6DE759E}"/>
      </w:docPartPr>
      <w:docPartBody>
        <w:p w:rsidR="00330548" w:rsidRDefault="00631615" w:rsidP="00631615">
          <w:pPr>
            <w:pStyle w:val="D37B7988AD3D42D49D03213FC5EC6BAC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35265FF0D3134D3DBEFE978343D063E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BEA905E-0210-4EA4-A596-92961FB700A7}"/>
      </w:docPartPr>
      <w:docPartBody>
        <w:p w:rsidR="00330548" w:rsidRDefault="00631615" w:rsidP="00631615">
          <w:pPr>
            <w:pStyle w:val="35265FF0D3134D3DBEFE978343D063EF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1EC3B11F7AF84FEEA2455D644E28A38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DEAA086-C3B2-4985-A396-61047BC28790}"/>
      </w:docPartPr>
      <w:docPartBody>
        <w:p w:rsidR="00330548" w:rsidRDefault="00631615" w:rsidP="00631615">
          <w:pPr>
            <w:pStyle w:val="1EC3B11F7AF84FEEA2455D644E28A38B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7E225B3559674680A5AA3C888345A63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81FB7A9-3686-4F3B-9F5F-52EAA13A0894}"/>
      </w:docPartPr>
      <w:docPartBody>
        <w:p w:rsidR="00330548" w:rsidRDefault="00631615" w:rsidP="00631615">
          <w:pPr>
            <w:pStyle w:val="7E225B3559674680A5AA3C888345A63D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F6210C084B334036A550B5539A5EAFAE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B8EEE1D-521B-4734-BAB2-C662A72A868E}"/>
      </w:docPartPr>
      <w:docPartBody>
        <w:p w:rsidR="00330548" w:rsidRDefault="00631615" w:rsidP="00631615">
          <w:pPr>
            <w:pStyle w:val="F6210C084B334036A550B5539A5EAFAE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EA685DD4A6DA4731BDF99782D332B8C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1BCA3C0-DEE2-407C-B4F8-E6CB0A20FD91}"/>
      </w:docPartPr>
      <w:docPartBody>
        <w:p w:rsidR="00330548" w:rsidRDefault="00631615" w:rsidP="00631615">
          <w:pPr>
            <w:pStyle w:val="EA685DD4A6DA4731BDF99782D332B8CF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7BCC78101B3A4EC0B45FED2A754AB7F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867C0C20-D183-45D6-B416-C9E59AEC2AAA}"/>
      </w:docPartPr>
      <w:docPartBody>
        <w:p w:rsidR="00330548" w:rsidRDefault="00631615" w:rsidP="00631615">
          <w:pPr>
            <w:pStyle w:val="7BCC78101B3A4EC0B45FED2A754AB7F3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1B68FA994D1C46D5B47B47325797539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8651826-868D-4CF3-83CF-4F0905D37110}"/>
      </w:docPartPr>
      <w:docPartBody>
        <w:p w:rsidR="00330548" w:rsidRDefault="00631615" w:rsidP="00631615">
          <w:pPr>
            <w:pStyle w:val="1B68FA994D1C46D5B47B47325797539B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7C3B158EC9874BDEA52E6C282B16E3B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86D07C2-921B-44F2-9E6F-4C418B7C3B2F}"/>
      </w:docPartPr>
      <w:docPartBody>
        <w:p w:rsidR="00330548" w:rsidRDefault="00631615" w:rsidP="00631615">
          <w:pPr>
            <w:pStyle w:val="7C3B158EC9874BDEA52E6C282B16E3BB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64251D7CF9764E8DB2E32E1DED64C86E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DC5C159-DEA9-4B02-A985-72CBDD05CCD0}"/>
      </w:docPartPr>
      <w:docPartBody>
        <w:p w:rsidR="00330548" w:rsidRDefault="00631615" w:rsidP="00631615">
          <w:pPr>
            <w:pStyle w:val="64251D7CF9764E8DB2E32E1DED64C86E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E656487929CB481CA552211955AE686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2E6CDB3E-0822-4C49-957D-AC7E31836E59}"/>
      </w:docPartPr>
      <w:docPartBody>
        <w:p w:rsidR="00330548" w:rsidRDefault="00631615" w:rsidP="00631615">
          <w:pPr>
            <w:pStyle w:val="E656487929CB481CA552211955AE6865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991347064F7D4A49A5CB73ECF536DA4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FE247D7-043C-4F86-9E2E-90815190376E}"/>
      </w:docPartPr>
      <w:docPartBody>
        <w:p w:rsidR="00330548" w:rsidRDefault="00631615" w:rsidP="00631615">
          <w:pPr>
            <w:pStyle w:val="991347064F7D4A49A5CB73ECF536DA40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62047684E2FC40B1AF87B0670A6A4CD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269E341-3A37-44D2-8DC1-2C76A8A8330C}"/>
      </w:docPartPr>
      <w:docPartBody>
        <w:p w:rsidR="00330548" w:rsidRDefault="00631615" w:rsidP="00631615">
          <w:pPr>
            <w:pStyle w:val="62047684E2FC40B1AF87B0670A6A4CD0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217A1DD1CB254396ADBDF717E7BA563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B7846603-CB36-43A3-9339-0D52F2E05A6A}"/>
      </w:docPartPr>
      <w:docPartBody>
        <w:p w:rsidR="00330548" w:rsidRDefault="00631615" w:rsidP="00631615">
          <w:pPr>
            <w:pStyle w:val="217A1DD1CB254396ADBDF717E7BA5638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22FEB4C86C4E41EABBB0A693DFDA1E1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890A92B-1003-4B26-8D31-E47FCA4E7A4E}"/>
      </w:docPartPr>
      <w:docPartBody>
        <w:p w:rsidR="00330548" w:rsidRDefault="00631615" w:rsidP="00631615">
          <w:pPr>
            <w:pStyle w:val="22FEB4C86C4E41EABBB0A693DFDA1E15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84945593A5BB43328847C38C5EB39E4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374122B-660E-4F91-9C4E-C49616292B13}"/>
      </w:docPartPr>
      <w:docPartBody>
        <w:p w:rsidR="00330548" w:rsidRDefault="00631615" w:rsidP="00631615">
          <w:pPr>
            <w:pStyle w:val="84945593A5BB43328847C38C5EB39E4D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E4B090CBA8D04D658F97084D9A47ABC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2FC4B33-D1C9-485A-8B1D-83775D4CE7FD}"/>
      </w:docPartPr>
      <w:docPartBody>
        <w:p w:rsidR="00330548" w:rsidRDefault="00631615" w:rsidP="00631615">
          <w:pPr>
            <w:pStyle w:val="E4B090CBA8D04D658F97084D9A47ABC0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9CBE885E4FB84C54ADE9F4DC538E4C7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53CD907-526B-42D3-988C-A2ACD1F3AE63}"/>
      </w:docPartPr>
      <w:docPartBody>
        <w:p w:rsidR="00330548" w:rsidRDefault="00631615" w:rsidP="00631615">
          <w:pPr>
            <w:pStyle w:val="9CBE885E4FB84C54ADE9F4DC538E4C7F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413A27A594904C8EBD304DA81B894692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68EAFC3D-F6CC-4552-93E9-445F92428739}"/>
      </w:docPartPr>
      <w:docPartBody>
        <w:p w:rsidR="00330548" w:rsidRDefault="00631615" w:rsidP="00631615">
          <w:pPr>
            <w:pStyle w:val="413A27A594904C8EBD304DA81B894692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80B488FA38454D15862F22D417FD761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A270D31-2A04-4DBD-9291-45438665A78C}"/>
      </w:docPartPr>
      <w:docPartBody>
        <w:p w:rsidR="00330548" w:rsidRDefault="00631615" w:rsidP="00631615">
          <w:pPr>
            <w:pStyle w:val="80B488FA38454D15862F22D417FD761F"/>
          </w:pPr>
          <w:r w:rsidRPr="005A0572">
            <w:rPr>
              <w:rStyle w:val="Tekstzastpczy"/>
            </w:rPr>
            <w:t>Wprowadź dowolną treść, którą chcesz powtórzyć, w tym inne kontrolki zawartości. Można również wstawić tę kontrolkę wokół wierszy tabeli, aby powtórzyć części tabeli.</w:t>
          </w:r>
        </w:p>
      </w:docPartBody>
    </w:docPart>
    <w:docPart>
      <w:docPartPr>
        <w:name w:val="34CD850F6AFF42278566919D64A73E88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1A649D4-FD9F-4CD8-88EF-493B3F1E3B04}"/>
      </w:docPartPr>
      <w:docPartBody>
        <w:p w:rsidR="00330548" w:rsidRDefault="00631615" w:rsidP="00631615">
          <w:pPr>
            <w:pStyle w:val="34CD850F6AFF42278566919D64A73E88"/>
          </w:pPr>
          <w:r w:rsidRPr="00F04887">
            <w:rPr>
              <w:rStyle w:val="Tekstzastpczy"/>
            </w:rPr>
            <w:t>Wybierz element.</w:t>
          </w:r>
        </w:p>
      </w:docPartBody>
    </w:docPart>
    <w:docPart>
      <w:docPartPr>
        <w:name w:val="633B101AE6E2417F93CE010C7B4661E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40C08FE-F937-4A33-9803-9770D101CF3D}"/>
      </w:docPartPr>
      <w:docPartBody>
        <w:p w:rsidR="00330548" w:rsidRDefault="00631615" w:rsidP="00631615">
          <w:pPr>
            <w:pStyle w:val="633B101AE6E2417F93CE010C7B4661E5"/>
          </w:pPr>
          <w:r w:rsidRPr="00CD6B8D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46656F7C1685406CBB78921A03BEF04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890E58DC-6926-4D12-85E9-C78F8CFCEFFA}"/>
      </w:docPartPr>
      <w:docPartBody>
        <w:p w:rsidR="00330548" w:rsidRDefault="00631615" w:rsidP="00631615">
          <w:pPr>
            <w:pStyle w:val="46656F7C1685406CBB78921A03BEF04A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53EA8DD5076543C4B14B379325C9CE0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C8090EC-1FC7-43F2-8D8F-89FF66959319}"/>
      </w:docPartPr>
      <w:docPartBody>
        <w:p w:rsidR="00330548" w:rsidRDefault="00631615" w:rsidP="00631615">
          <w:pPr>
            <w:pStyle w:val="53EA8DD5076543C4B14B379325C9CE05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  <w:docPart>
      <w:docPartPr>
        <w:name w:val="19C046DE1CBE4256BE96AC077339367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BCCD940-58B1-4535-9C09-931E52B9722D}"/>
      </w:docPartPr>
      <w:docPartBody>
        <w:p w:rsidR="00330548" w:rsidRDefault="00631615" w:rsidP="00631615">
          <w:pPr>
            <w:pStyle w:val="19C046DE1CBE4256BE96AC0773393674"/>
          </w:pPr>
          <w:r w:rsidRPr="005A0572">
            <w:rPr>
              <w:rStyle w:val="Tekstzastpczy"/>
            </w:rPr>
            <w:t>Kliknij lub naciśnij tutaj, aby wprowadzić teks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4400D"/>
    <w:rsid w:val="0004400D"/>
    <w:rsid w:val="0020778E"/>
    <w:rsid w:val="00330548"/>
    <w:rsid w:val="00515F3D"/>
    <w:rsid w:val="005E55E1"/>
    <w:rsid w:val="00631615"/>
    <w:rsid w:val="00730BE0"/>
    <w:rsid w:val="00934412"/>
    <w:rsid w:val="00C4127F"/>
    <w:rsid w:val="00D82544"/>
    <w:rsid w:val="00F10A82"/>
    <w:rsid w:val="00FD5C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631615"/>
    <w:rPr>
      <w:color w:val="808080"/>
    </w:rPr>
  </w:style>
  <w:style w:type="paragraph" w:customStyle="1" w:styleId="8A6A258F3C1846F7A5541B4648211799">
    <w:name w:val="8A6A258F3C1846F7A5541B4648211799"/>
    <w:rsid w:val="0004400D"/>
  </w:style>
  <w:style w:type="paragraph" w:customStyle="1" w:styleId="F890B2CF7E4040B49B9414320BA9D8D5">
    <w:name w:val="F890B2CF7E4040B49B9414320BA9D8D5"/>
    <w:rsid w:val="0004400D"/>
  </w:style>
  <w:style w:type="paragraph" w:customStyle="1" w:styleId="7A7010F20FE84723995ABB2D6F9F0FC1">
    <w:name w:val="7A7010F20FE84723995ABB2D6F9F0FC1"/>
    <w:rsid w:val="00FD5CA8"/>
  </w:style>
  <w:style w:type="paragraph" w:customStyle="1" w:styleId="4238D3FF3143411A9E46F73A277C75EA">
    <w:name w:val="4238D3FF3143411A9E46F73A277C75EA"/>
    <w:rsid w:val="0004400D"/>
  </w:style>
  <w:style w:type="paragraph" w:customStyle="1" w:styleId="1D2F974909284606AD2869582D568FE9">
    <w:name w:val="1D2F974909284606AD2869582D568FE9"/>
    <w:rsid w:val="0004400D"/>
  </w:style>
  <w:style w:type="paragraph" w:customStyle="1" w:styleId="3ACC52265F6D4264B4AD5843BD557621">
    <w:name w:val="3ACC52265F6D4264B4AD5843BD557621"/>
    <w:rsid w:val="0004400D"/>
  </w:style>
  <w:style w:type="paragraph" w:customStyle="1" w:styleId="B49B644209964A5CA442A10397100E71">
    <w:name w:val="B49B644209964A5CA442A10397100E71"/>
    <w:rsid w:val="0004400D"/>
  </w:style>
  <w:style w:type="paragraph" w:customStyle="1" w:styleId="31B1CE811C2A4940B2587262F247FC6B">
    <w:name w:val="31B1CE811C2A4940B2587262F247FC6B"/>
    <w:rsid w:val="00FD5CA8"/>
  </w:style>
  <w:style w:type="paragraph" w:customStyle="1" w:styleId="D267A92979984EAD8769B74A1E31BB4F">
    <w:name w:val="D267A92979984EAD8769B74A1E31BB4F"/>
    <w:rsid w:val="00F10A82"/>
  </w:style>
  <w:style w:type="paragraph" w:customStyle="1" w:styleId="97DBEFEFED154DA58E43FE4F892B1B87">
    <w:name w:val="97DBEFEFED154DA58E43FE4F892B1B87"/>
    <w:rsid w:val="00F10A82"/>
  </w:style>
  <w:style w:type="paragraph" w:customStyle="1" w:styleId="36E8F86C3AFF452B9DE19F6F2A01D258">
    <w:name w:val="36E8F86C3AFF452B9DE19F6F2A01D258"/>
    <w:rsid w:val="00F10A82"/>
  </w:style>
  <w:style w:type="paragraph" w:customStyle="1" w:styleId="0A70389796E34212986848792410B866">
    <w:name w:val="0A70389796E34212986848792410B866"/>
    <w:rsid w:val="00F10A82"/>
  </w:style>
  <w:style w:type="paragraph" w:customStyle="1" w:styleId="CF67939C68B6433094920359BB2ED8A6">
    <w:name w:val="CF67939C68B6433094920359BB2ED8A6"/>
    <w:rsid w:val="00F10A82"/>
  </w:style>
  <w:style w:type="paragraph" w:customStyle="1" w:styleId="2D4F9AA7F2A140569BD4753DA25ED1DB">
    <w:name w:val="2D4F9AA7F2A140569BD4753DA25ED1DB"/>
    <w:rsid w:val="00F10A82"/>
  </w:style>
  <w:style w:type="paragraph" w:customStyle="1" w:styleId="F611F1EB31344911836809FDD72C0321">
    <w:name w:val="F611F1EB31344911836809FDD72C0321"/>
    <w:rsid w:val="00631615"/>
  </w:style>
  <w:style w:type="paragraph" w:customStyle="1" w:styleId="2421559A09804F7999AF11F3217DACBE">
    <w:name w:val="2421559A09804F7999AF11F3217DACBE"/>
    <w:rsid w:val="00631615"/>
  </w:style>
  <w:style w:type="paragraph" w:customStyle="1" w:styleId="42C1D39F18414C418617C37D2A173858">
    <w:name w:val="42C1D39F18414C418617C37D2A173858"/>
    <w:rsid w:val="00631615"/>
  </w:style>
  <w:style w:type="paragraph" w:customStyle="1" w:styleId="699EF7C8925E4632B5C2D2CFA1303BAA">
    <w:name w:val="699EF7C8925E4632B5C2D2CFA1303BAA"/>
    <w:rsid w:val="00631615"/>
  </w:style>
  <w:style w:type="paragraph" w:customStyle="1" w:styleId="D5158BCB75194F6DBD07B8E171910510">
    <w:name w:val="D5158BCB75194F6DBD07B8E171910510"/>
    <w:rsid w:val="00631615"/>
  </w:style>
  <w:style w:type="paragraph" w:customStyle="1" w:styleId="D37B7988AD3D42D49D03213FC5EC6BAC">
    <w:name w:val="D37B7988AD3D42D49D03213FC5EC6BAC"/>
    <w:rsid w:val="00631615"/>
  </w:style>
  <w:style w:type="paragraph" w:customStyle="1" w:styleId="35265FF0D3134D3DBEFE978343D063EF">
    <w:name w:val="35265FF0D3134D3DBEFE978343D063EF"/>
    <w:rsid w:val="00631615"/>
  </w:style>
  <w:style w:type="paragraph" w:customStyle="1" w:styleId="1EC3B11F7AF84FEEA2455D644E28A38B">
    <w:name w:val="1EC3B11F7AF84FEEA2455D644E28A38B"/>
    <w:rsid w:val="00631615"/>
  </w:style>
  <w:style w:type="paragraph" w:customStyle="1" w:styleId="7E225B3559674680A5AA3C888345A63D">
    <w:name w:val="7E225B3559674680A5AA3C888345A63D"/>
    <w:rsid w:val="00631615"/>
  </w:style>
  <w:style w:type="paragraph" w:customStyle="1" w:styleId="F6210C084B334036A550B5539A5EAFAE">
    <w:name w:val="F6210C084B334036A550B5539A5EAFAE"/>
    <w:rsid w:val="00631615"/>
  </w:style>
  <w:style w:type="paragraph" w:customStyle="1" w:styleId="EA685DD4A6DA4731BDF99782D332B8CF">
    <w:name w:val="EA685DD4A6DA4731BDF99782D332B8CF"/>
    <w:rsid w:val="00631615"/>
  </w:style>
  <w:style w:type="paragraph" w:customStyle="1" w:styleId="7BCC78101B3A4EC0B45FED2A754AB7F3">
    <w:name w:val="7BCC78101B3A4EC0B45FED2A754AB7F3"/>
    <w:rsid w:val="00631615"/>
  </w:style>
  <w:style w:type="paragraph" w:customStyle="1" w:styleId="1B68FA994D1C46D5B47B47325797539B">
    <w:name w:val="1B68FA994D1C46D5B47B47325797539B"/>
    <w:rsid w:val="00631615"/>
  </w:style>
  <w:style w:type="paragraph" w:customStyle="1" w:styleId="7C3B158EC9874BDEA52E6C282B16E3BB">
    <w:name w:val="7C3B158EC9874BDEA52E6C282B16E3BB"/>
    <w:rsid w:val="00631615"/>
  </w:style>
  <w:style w:type="paragraph" w:customStyle="1" w:styleId="64251D7CF9764E8DB2E32E1DED64C86E">
    <w:name w:val="64251D7CF9764E8DB2E32E1DED64C86E"/>
    <w:rsid w:val="00631615"/>
  </w:style>
  <w:style w:type="paragraph" w:customStyle="1" w:styleId="E656487929CB481CA552211955AE6865">
    <w:name w:val="E656487929CB481CA552211955AE6865"/>
    <w:rsid w:val="00631615"/>
  </w:style>
  <w:style w:type="paragraph" w:customStyle="1" w:styleId="991347064F7D4A49A5CB73ECF536DA40">
    <w:name w:val="991347064F7D4A49A5CB73ECF536DA40"/>
    <w:rsid w:val="00631615"/>
  </w:style>
  <w:style w:type="paragraph" w:customStyle="1" w:styleId="62047684E2FC40B1AF87B0670A6A4CD0">
    <w:name w:val="62047684E2FC40B1AF87B0670A6A4CD0"/>
    <w:rsid w:val="00631615"/>
  </w:style>
  <w:style w:type="paragraph" w:customStyle="1" w:styleId="217A1DD1CB254396ADBDF717E7BA5638">
    <w:name w:val="217A1DD1CB254396ADBDF717E7BA5638"/>
    <w:rsid w:val="00631615"/>
  </w:style>
  <w:style w:type="paragraph" w:customStyle="1" w:styleId="22FEB4C86C4E41EABBB0A693DFDA1E15">
    <w:name w:val="22FEB4C86C4E41EABBB0A693DFDA1E15"/>
    <w:rsid w:val="00631615"/>
  </w:style>
  <w:style w:type="paragraph" w:customStyle="1" w:styleId="84945593A5BB43328847C38C5EB39E4D">
    <w:name w:val="84945593A5BB43328847C38C5EB39E4D"/>
    <w:rsid w:val="00631615"/>
  </w:style>
  <w:style w:type="paragraph" w:customStyle="1" w:styleId="E4B090CBA8D04D658F97084D9A47ABC0">
    <w:name w:val="E4B090CBA8D04D658F97084D9A47ABC0"/>
    <w:rsid w:val="00631615"/>
  </w:style>
  <w:style w:type="paragraph" w:customStyle="1" w:styleId="9CBE885E4FB84C54ADE9F4DC538E4C7F">
    <w:name w:val="9CBE885E4FB84C54ADE9F4DC538E4C7F"/>
    <w:rsid w:val="00631615"/>
  </w:style>
  <w:style w:type="paragraph" w:customStyle="1" w:styleId="413A27A594904C8EBD304DA81B894692">
    <w:name w:val="413A27A594904C8EBD304DA81B894692"/>
    <w:rsid w:val="00631615"/>
  </w:style>
  <w:style w:type="paragraph" w:customStyle="1" w:styleId="80B488FA38454D15862F22D417FD761F">
    <w:name w:val="80B488FA38454D15862F22D417FD761F"/>
    <w:rsid w:val="00631615"/>
  </w:style>
  <w:style w:type="paragraph" w:customStyle="1" w:styleId="34CD850F6AFF42278566919D64A73E88">
    <w:name w:val="34CD850F6AFF42278566919D64A73E88"/>
    <w:rsid w:val="00631615"/>
  </w:style>
  <w:style w:type="paragraph" w:customStyle="1" w:styleId="633B101AE6E2417F93CE010C7B4661E5">
    <w:name w:val="633B101AE6E2417F93CE010C7B4661E5"/>
    <w:rsid w:val="00631615"/>
  </w:style>
  <w:style w:type="paragraph" w:customStyle="1" w:styleId="46656F7C1685406CBB78921A03BEF04A">
    <w:name w:val="46656F7C1685406CBB78921A03BEF04A"/>
    <w:rsid w:val="00631615"/>
  </w:style>
  <w:style w:type="paragraph" w:customStyle="1" w:styleId="53EA8DD5076543C4B14B379325C9CE05">
    <w:name w:val="53EA8DD5076543C4B14B379325C9CE05"/>
    <w:rsid w:val="00631615"/>
  </w:style>
  <w:style w:type="paragraph" w:customStyle="1" w:styleId="19C046DE1CBE4256BE96AC0773393674">
    <w:name w:val="19C046DE1CBE4256BE96AC0773393674"/>
    <w:rsid w:val="0063161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8D157A49A672C4C9A0CAC213E17B09F" ma:contentTypeVersion="13" ma:contentTypeDescription="Utwórz nowy dokument." ma:contentTypeScope="" ma:versionID="2e9830b500bd50cfeb12e1f9a36fd856">
  <xsd:schema xmlns:xsd="http://www.w3.org/2001/XMLSchema" xmlns:xs="http://www.w3.org/2001/XMLSchema" xmlns:p="http://schemas.microsoft.com/office/2006/metadata/properties" xmlns:ns1="http://schemas.microsoft.com/sharepoint/v3" xmlns:ns2="40c6df2e-37b4-4d08-9801-ec203a38dc37" xmlns:ns3="e00a78c9-c228-43c4-8244-b9641fa06089" targetNamespace="http://schemas.microsoft.com/office/2006/metadata/properties" ma:root="true" ma:fieldsID="a83b8a9ebe0e58a090ed8b765c40dfe1" ns1:_="" ns2:_="" ns3:_="">
    <xsd:import namespace="http://schemas.microsoft.com/sharepoint/v3"/>
    <xsd:import namespace="40c6df2e-37b4-4d08-9801-ec203a38dc37"/>
    <xsd:import namespace="e00a78c9-c228-43c4-8244-b9641fa0608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Właściwości ujednoliconych zasad zgodności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Akcja interfejsu użytkownika ujednoliconych zasad zgodności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6df2e-37b4-4d08-9801-ec203a38dc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0a78c9-c228-43c4-8244-b9641fa06089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5.xml>��< ? x m l   v e r s i o n = " 1 . 0 "   e n c o d i n g = " u t f - 1 6 " ? > < A r r a y O f D o c u m e n t L i n k   x m l n s : x s i = " h t t p : / / w w w . w 3 . o r g / 2 0 0 1 / X M L S c h e m a - i n s t a n c e "   x m l n s : x s d = " h t t p : / / w w w . w 3 . o r g / 2 0 0 1 / X M L S c h e m a " / > 
</file>

<file path=customXml/itemProps1.xml><?xml version="1.0" encoding="utf-8"?>
<ds:datastoreItem xmlns:ds="http://schemas.openxmlformats.org/officeDocument/2006/customXml" ds:itemID="{1A26DDA7-91F3-48D1-8B0A-6ED8F9710B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0c6df2e-37b4-4d08-9801-ec203a38dc37"/>
    <ds:schemaRef ds:uri="e00a78c9-c228-43c4-8244-b9641fa060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0A6252D-8B64-4D8F-9D83-9F029808EE0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0EA15F5-0637-47CA-BAC8-68906C6844F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0C33760-C06C-4BAC-B787-9D48C8435BC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5.xml><?xml version="1.0" encoding="utf-8"?>
<ds:datastoreItem xmlns:ds="http://schemas.openxmlformats.org/officeDocument/2006/customXml" ds:itemID="{C81BDD37-2D75-4457-9A6C-29D21CA9F42D}">
  <ds:schemaRefs>
    <ds:schemaRef ds:uri="http://www.w3.org/2001/XMLSchem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20</Words>
  <Characters>2523</Characters>
  <Application>Microsoft Office Word</Application>
  <DocSecurity>0</DocSecurity>
  <Lines>21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SGH</Company>
  <LinksUpToDate>false</LinksUpToDate>
  <CharactersWithSpaces>2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tosz GRUCZA</dc:creator>
  <cp:keywords/>
  <cp:lastModifiedBy>Agnieszka Farat</cp:lastModifiedBy>
  <cp:revision>2</cp:revision>
  <cp:lastPrinted>2021-07-13T07:19:00Z</cp:lastPrinted>
  <dcterms:created xsi:type="dcterms:W3CDTF">2022-10-26T13:15:00Z</dcterms:created>
  <dcterms:modified xsi:type="dcterms:W3CDTF">2022-10-26T1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D157A49A672C4C9A0CAC213E17B09F</vt:lpwstr>
  </property>
  <property fmtid="{D5CDD505-2E9C-101B-9397-08002B2CF9AE}" pid="3" name="Order">
    <vt:r8>5570400</vt:r8>
  </property>
</Properties>
</file>